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BCE34" w14:textId="77777777" w:rsidR="00235529" w:rsidRDefault="00235529" w:rsidP="00E735F9">
      <w:pPr>
        <w:pStyle w:val="Title"/>
      </w:pPr>
      <w:bookmarkStart w:id="0" w:name="_Toc197590571"/>
    </w:p>
    <w:p w14:paraId="2CBB341B" w14:textId="0167EB64" w:rsidR="00595909" w:rsidRPr="00E735F9" w:rsidRDefault="00E735F9" w:rsidP="00E735F9">
      <w:pPr>
        <w:pStyle w:val="Title"/>
      </w:pPr>
      <w:r w:rsidRPr="00E735F9">
        <w:t>Colonoscopy</w:t>
      </w:r>
      <w:bookmarkEnd w:id="0"/>
      <w:r>
        <w:t xml:space="preserve"> </w:t>
      </w:r>
      <w:r w:rsidRPr="00E735F9">
        <w:t>Clinical</w:t>
      </w:r>
      <w:r>
        <w:t> </w:t>
      </w:r>
      <w:r w:rsidRPr="00E735F9">
        <w:t>Care</w:t>
      </w:r>
      <w:r>
        <w:t> </w:t>
      </w:r>
      <w:r w:rsidRPr="00E735F9">
        <w:t>Standard</w:t>
      </w:r>
    </w:p>
    <w:p w14:paraId="24CAB485" w14:textId="38DE9F05" w:rsidR="00B967A4" w:rsidRPr="00496CCB" w:rsidRDefault="00B70ED7" w:rsidP="003E45C3">
      <w:pPr>
        <w:pStyle w:val="Subtitle"/>
      </w:pPr>
      <w:r w:rsidRPr="00B70ED7">
        <w:t xml:space="preserve">Guide for </w:t>
      </w:r>
      <w:r w:rsidRPr="003E45C3">
        <w:t>consumers</w:t>
      </w:r>
      <w:r w:rsidR="00B967A4" w:rsidRPr="00496CCB">
        <w:tab/>
      </w:r>
    </w:p>
    <w:p w14:paraId="5803C2FE" w14:textId="77777777" w:rsidR="003215CD" w:rsidRPr="005B38DF" w:rsidRDefault="003215CD" w:rsidP="00AD15D5">
      <w:pPr>
        <w:pStyle w:val="Heading1"/>
      </w:pPr>
      <w:r w:rsidRPr="003215CD">
        <w:t>What</w:t>
      </w:r>
      <w:r w:rsidRPr="005B38DF">
        <w:t xml:space="preserve"> is the </w:t>
      </w:r>
      <w:r w:rsidRPr="00D8797C">
        <w:rPr>
          <w:rStyle w:val="Emphasis"/>
        </w:rPr>
        <w:t>Colonoscopy Clinical Care Standard</w:t>
      </w:r>
      <w:r w:rsidRPr="005B38DF">
        <w:t>?</w:t>
      </w:r>
    </w:p>
    <w:p w14:paraId="235C6DB5" w14:textId="6407B5FE" w:rsidR="003215CD" w:rsidRPr="00757E55" w:rsidRDefault="003215CD" w:rsidP="003215CD">
      <w:r w:rsidRPr="00E871C1">
        <w:rPr>
          <w:lang w:val="en-GB"/>
        </w:rPr>
        <w:t xml:space="preserve">The </w:t>
      </w:r>
      <w:r w:rsidRPr="003215CD">
        <w:rPr>
          <w:rStyle w:val="Emphasis"/>
        </w:rPr>
        <w:t>Colonoscopy Clinical Care Standard</w:t>
      </w:r>
      <w:r w:rsidRPr="00E871C1">
        <w:rPr>
          <w:lang w:val="en-GB"/>
        </w:rPr>
        <w:t xml:space="preserve"> describes the care </w:t>
      </w:r>
      <w:r w:rsidRPr="00E871C1">
        <w:t>that you should expect to receive if you undergo a colonoscopy.</w:t>
      </w:r>
      <w:r>
        <w:t xml:space="preserve"> This includes if you are</w:t>
      </w:r>
      <w:r w:rsidRPr="00C81187">
        <w:t xml:space="preserve"> undergoing </w:t>
      </w:r>
      <w:r>
        <w:t xml:space="preserve">a </w:t>
      </w:r>
      <w:r w:rsidRPr="00C81187">
        <w:t>colonoscopy for</w:t>
      </w:r>
      <w:r>
        <w:t xml:space="preserve"> screening</w:t>
      </w:r>
      <w:r w:rsidRPr="00C81187">
        <w:t xml:space="preserve">, diagnosis, </w:t>
      </w:r>
      <w:r>
        <w:t xml:space="preserve">treatment or </w:t>
      </w:r>
      <w:r w:rsidR="005F18D5">
        <w:t>monitoring (</w:t>
      </w:r>
      <w:r w:rsidRPr="00C81187">
        <w:t>surveillance</w:t>
      </w:r>
      <w:r w:rsidR="005F18D5">
        <w:t>)</w:t>
      </w:r>
      <w:r>
        <w:t xml:space="preserve">. </w:t>
      </w:r>
    </w:p>
    <w:p w14:paraId="2BE96DA8" w14:textId="77C1E2B7" w:rsidR="003215CD" w:rsidRPr="00D7427C" w:rsidRDefault="003215CD" w:rsidP="003215CD">
      <w:r w:rsidRPr="00E871C1">
        <w:t xml:space="preserve">The </w:t>
      </w:r>
      <w:r w:rsidRPr="003215CD">
        <w:rPr>
          <w:rStyle w:val="Emphasis"/>
        </w:rPr>
        <w:t>Colonoscopy Clinical Care Standard</w:t>
      </w:r>
      <w:r w:rsidRPr="00E871C1">
        <w:rPr>
          <w:lang w:val="en-GB"/>
        </w:rPr>
        <w:t xml:space="preserve"> </w:t>
      </w:r>
      <w:r w:rsidRPr="00E871C1">
        <w:t xml:space="preserve">contains </w:t>
      </w:r>
      <w:r w:rsidR="0056743B" w:rsidRPr="00374840">
        <w:t>nine</w:t>
      </w:r>
      <w:r w:rsidR="0056743B">
        <w:t xml:space="preserve"> </w:t>
      </w:r>
      <w:r w:rsidRPr="00E871C1">
        <w:t xml:space="preserve">quality </w:t>
      </w:r>
      <w:r w:rsidRPr="003215CD">
        <w:t>statements</w:t>
      </w:r>
      <w:r>
        <w:t xml:space="preserve">. </w:t>
      </w:r>
      <w:r w:rsidRPr="00D7427C">
        <w:t xml:space="preserve">This </w:t>
      </w:r>
      <w:r>
        <w:t>guide</w:t>
      </w:r>
      <w:r w:rsidRPr="00D7427C">
        <w:t xml:space="preserve"> explains each quality statement and what it means for you. </w:t>
      </w:r>
    </w:p>
    <w:p w14:paraId="352082A6" w14:textId="77777777" w:rsidR="003215CD" w:rsidRPr="003215CD" w:rsidRDefault="003215CD" w:rsidP="003215CD">
      <w:r w:rsidRPr="003215CD">
        <w:t xml:space="preserve">For more information or to read the full clinical care standard visit: </w:t>
      </w:r>
      <w:hyperlink r:id="rId11" w:history="1">
        <w:r w:rsidRPr="003215CD">
          <w:rPr>
            <w:rStyle w:val="Hyperlink"/>
          </w:rPr>
          <w:t>safetyandquality.gov.au/colonoscopy-ccs</w:t>
        </w:r>
      </w:hyperlink>
    </w:p>
    <w:p w14:paraId="4595649B" w14:textId="77777777" w:rsidR="003215CD" w:rsidRPr="00D7427C" w:rsidRDefault="003215CD" w:rsidP="003215CD">
      <w:pPr>
        <w:pStyle w:val="TextHere"/>
        <w:ind w:left="0"/>
        <w:rPr>
          <w:color w:val="auto"/>
          <w:w w:val="100"/>
          <w:sz w:val="22"/>
          <w:szCs w:val="22"/>
        </w:rPr>
      </w:pPr>
    </w:p>
    <w:tbl>
      <w:tblPr>
        <w:tblStyle w:val="CCSBox-Coloured"/>
        <w:tblW w:w="0" w:type="auto"/>
        <w:tblLook w:val="0620" w:firstRow="1" w:lastRow="0" w:firstColumn="0" w:lastColumn="0" w:noHBand="1" w:noVBand="1"/>
      </w:tblPr>
      <w:tblGrid>
        <w:gridCol w:w="9174"/>
      </w:tblGrid>
      <w:tr w:rsidR="00352DF3" w14:paraId="3AC45CA1" w14:textId="77777777" w:rsidTr="00352DF3">
        <w:trPr>
          <w:cnfStyle w:val="100000000000" w:firstRow="1" w:lastRow="0" w:firstColumn="0" w:lastColumn="0" w:oddVBand="0" w:evenVBand="0" w:oddHBand="0" w:evenHBand="0" w:firstRowFirstColumn="0" w:firstRowLastColumn="0" w:lastRowFirstColumn="0" w:lastRowLastColumn="0"/>
        </w:trPr>
        <w:tc>
          <w:tcPr>
            <w:tcW w:w="9174" w:type="dxa"/>
          </w:tcPr>
          <w:p w14:paraId="0C97E8A3" w14:textId="63CB1CDF" w:rsidR="00352DF3" w:rsidRPr="00352DF3" w:rsidRDefault="00352DF3" w:rsidP="0037399F">
            <w:r w:rsidRPr="00352DF3">
              <w:t xml:space="preserve">What is </w:t>
            </w:r>
            <w:r w:rsidR="0064184C">
              <w:t>c</w:t>
            </w:r>
            <w:r w:rsidRPr="00352DF3">
              <w:t>olonoscopy?</w:t>
            </w:r>
          </w:p>
        </w:tc>
      </w:tr>
      <w:tr w:rsidR="00352DF3" w14:paraId="321BD473" w14:textId="77777777" w:rsidTr="00352DF3">
        <w:tc>
          <w:tcPr>
            <w:tcW w:w="9174" w:type="dxa"/>
          </w:tcPr>
          <w:p w14:paraId="1A2254CC" w14:textId="19D692BB" w:rsidR="00352DF3" w:rsidRDefault="00352DF3" w:rsidP="0005292E">
            <w:r w:rsidRPr="00352DF3">
              <w:t>Colonoscopy</w:t>
            </w:r>
            <w:r w:rsidRPr="00352DF3" w:rsidDel="00CB00EF">
              <w:t xml:space="preserve"> </w:t>
            </w:r>
            <w:r w:rsidRPr="00352DF3">
              <w:t xml:space="preserve">refers to </w:t>
            </w:r>
            <w:r w:rsidRPr="00352DF3" w:rsidDel="00CB00EF">
              <w:t xml:space="preserve">the examination of the entire large bowel </w:t>
            </w:r>
            <w:r w:rsidRPr="00352DF3">
              <w:t>using a colonoscope – a</w:t>
            </w:r>
            <w:r w:rsidR="00337237">
              <w:t> </w:t>
            </w:r>
            <w:r w:rsidRPr="00352DF3">
              <w:t xml:space="preserve">camera on a </w:t>
            </w:r>
            <w:r w:rsidRPr="00352DF3" w:rsidDel="00CB00EF">
              <w:t xml:space="preserve">flexible </w:t>
            </w:r>
            <w:r w:rsidRPr="00352DF3">
              <w:t xml:space="preserve">tube. Colonoscopy is often </w:t>
            </w:r>
            <w:r w:rsidR="0005292E">
              <w:t xml:space="preserve">used </w:t>
            </w:r>
            <w:r w:rsidRPr="00352DF3">
              <w:t>to investigate possible bowel cancer, either in people with symptoms and signs of bowel disease or those with an increased risk of bowel cancer. It may also be used to help diagnose the cause of symptoms in conditions such as inflammatory bowel disease.</w:t>
            </w:r>
          </w:p>
        </w:tc>
      </w:tr>
    </w:tbl>
    <w:p w14:paraId="56774263" w14:textId="77777777" w:rsidR="003215CD" w:rsidRDefault="003215CD" w:rsidP="003215CD">
      <w:pPr>
        <w:pStyle w:val="Heading2"/>
      </w:pPr>
      <w:r>
        <w:br w:type="page"/>
      </w:r>
    </w:p>
    <w:p w14:paraId="7B667459" w14:textId="4C9446BC" w:rsidR="00CE271F" w:rsidRPr="00CE271F" w:rsidRDefault="003215CD" w:rsidP="00D70ABB">
      <w:pPr>
        <w:pStyle w:val="Heading1QSTitle"/>
      </w:pPr>
      <w:r w:rsidRPr="005B38DF">
        <w:lastRenderedPageBreak/>
        <w:t>1</w:t>
      </w:r>
      <w:r>
        <w:t xml:space="preserve">. Initial </w:t>
      </w:r>
      <w:r w:rsidRPr="00E44E32">
        <w:t>assessment</w:t>
      </w:r>
      <w:r>
        <w:t xml:space="preserve"> and referral</w:t>
      </w:r>
    </w:p>
    <w:tbl>
      <w:tblPr>
        <w:tblStyle w:val="CCSBox-Whatthestandardsays"/>
        <w:tblW w:w="0" w:type="auto"/>
        <w:tblLook w:val="04A0" w:firstRow="1" w:lastRow="0" w:firstColumn="1" w:lastColumn="0" w:noHBand="0" w:noVBand="1"/>
      </w:tblPr>
      <w:tblGrid>
        <w:gridCol w:w="9124"/>
      </w:tblGrid>
      <w:tr w:rsidR="00CE271F" w14:paraId="427F057E" w14:textId="77777777" w:rsidTr="00CE7447">
        <w:trPr>
          <w:cnfStyle w:val="100000000000" w:firstRow="1" w:lastRow="0" w:firstColumn="0" w:lastColumn="0" w:oddVBand="0" w:evenVBand="0" w:oddHBand="0" w:evenHBand="0" w:firstRowFirstColumn="0" w:firstRowLastColumn="0" w:lastRowFirstColumn="0" w:lastRowLastColumn="0"/>
        </w:trPr>
        <w:tc>
          <w:tcPr>
            <w:tcW w:w="9174" w:type="dxa"/>
          </w:tcPr>
          <w:p w14:paraId="5ADBEF7A" w14:textId="6B8884DB" w:rsidR="00CE271F" w:rsidRDefault="00CE271F" w:rsidP="00CE271F">
            <w:r w:rsidRPr="00CE271F">
              <w:t>What the standard says</w:t>
            </w:r>
          </w:p>
        </w:tc>
      </w:tr>
      <w:tr w:rsidR="00CE271F" w14:paraId="650F7B3A" w14:textId="77777777" w:rsidTr="00CE7447">
        <w:tc>
          <w:tcPr>
            <w:tcW w:w="9174" w:type="dxa"/>
          </w:tcPr>
          <w:p w14:paraId="1E029B60" w14:textId="0D3A2FB2" w:rsidR="00CE271F" w:rsidRPr="00CE271F" w:rsidRDefault="00CE271F" w:rsidP="00CE271F">
            <w:r w:rsidRPr="00CE271F">
              <w:t>When a patient is referred for consideration of colonoscopy, the referring clinician provides sufficient information for the receiving clinician to assess the appropriateness, risk and urgency of consultation. The receiving clinician or service allocates the patient an appointment according to their clinical needs.</w:t>
            </w:r>
          </w:p>
        </w:tc>
      </w:tr>
    </w:tbl>
    <w:p w14:paraId="75890339" w14:textId="404C9436" w:rsidR="003215CD" w:rsidRPr="005B38DF" w:rsidRDefault="003215CD" w:rsidP="00E44E32">
      <w:pPr>
        <w:pStyle w:val="Heading2"/>
      </w:pPr>
      <w:r w:rsidRPr="005B38DF">
        <w:t xml:space="preserve">What this means for </w:t>
      </w:r>
      <w:r w:rsidRPr="00E61D07">
        <w:t>you</w:t>
      </w:r>
    </w:p>
    <w:p w14:paraId="244DA4AF" w14:textId="77777777" w:rsidR="003215CD" w:rsidRDefault="003215CD" w:rsidP="003215CD">
      <w:r w:rsidRPr="00C81187">
        <w:t>People might have a colonoscopy for dif</w:t>
      </w:r>
      <w:r>
        <w:t>ferent reasons and every person’</w:t>
      </w:r>
      <w:r w:rsidRPr="00C81187">
        <w:t xml:space="preserve">s situation is different. Just because you are </w:t>
      </w:r>
      <w:r w:rsidRPr="00E44E32">
        <w:t>referred</w:t>
      </w:r>
      <w:r w:rsidRPr="00C81187">
        <w:t xml:space="preserve"> to a specialist to consider having a colonoscopy does not mean that it will be the right thing for you.</w:t>
      </w:r>
    </w:p>
    <w:p w14:paraId="51B39488" w14:textId="6D8E961C" w:rsidR="003215CD" w:rsidRPr="00436FFD" w:rsidRDefault="003215CD" w:rsidP="00E44E32">
      <w:r w:rsidRPr="00C81187">
        <w:t xml:space="preserve">It is important that the </w:t>
      </w:r>
      <w:r w:rsidRPr="00436FFD">
        <w:t>clinician</w:t>
      </w:r>
      <w:r w:rsidRPr="00C81187">
        <w:t xml:space="preserve"> or health</w:t>
      </w:r>
      <w:r>
        <w:t>care</w:t>
      </w:r>
      <w:r w:rsidRPr="00C81187">
        <w:t xml:space="preserve"> service that you are referred to has the right information about you and your medical history</w:t>
      </w:r>
      <w:r>
        <w:t>.</w:t>
      </w:r>
      <w:r w:rsidRPr="00C81187">
        <w:t xml:space="preserve"> </w:t>
      </w:r>
      <w:r w:rsidRPr="00B25C4B">
        <w:t xml:space="preserve">This will help them decide if a colonoscopy is likely to help you. </w:t>
      </w:r>
      <w:r>
        <w:t xml:space="preserve">It </w:t>
      </w:r>
      <w:r w:rsidRPr="00E44E32">
        <w:t>may</w:t>
      </w:r>
      <w:r>
        <w:t xml:space="preserve"> also help them </w:t>
      </w:r>
      <w:r w:rsidRPr="00C81187">
        <w:t>decide how soon to book your appointment.</w:t>
      </w:r>
      <w:r>
        <w:t xml:space="preserve"> </w:t>
      </w:r>
      <w:r w:rsidRPr="00436FFD">
        <w:t>The</w:t>
      </w:r>
      <w:r w:rsidR="000C5540">
        <w:t> </w:t>
      </w:r>
      <w:r w:rsidRPr="00436FFD">
        <w:t>referral document should include:</w:t>
      </w:r>
    </w:p>
    <w:p w14:paraId="7155FFC4" w14:textId="77777777" w:rsidR="003215CD" w:rsidRPr="00436FFD" w:rsidRDefault="003215CD" w:rsidP="00E44E32">
      <w:pPr>
        <w:pStyle w:val="ListBullet"/>
      </w:pPr>
      <w:r>
        <w:t>Y</w:t>
      </w:r>
      <w:r w:rsidRPr="00436FFD">
        <w:t>our current and past medical conditions</w:t>
      </w:r>
    </w:p>
    <w:p w14:paraId="0B4204A8" w14:textId="77777777" w:rsidR="003215CD" w:rsidRPr="00436FFD" w:rsidRDefault="003215CD" w:rsidP="00E44E32">
      <w:pPr>
        <w:pStyle w:val="ListBullet"/>
      </w:pPr>
      <w:r>
        <w:t>Y</w:t>
      </w:r>
      <w:r w:rsidRPr="00436FFD">
        <w:t>our age</w:t>
      </w:r>
    </w:p>
    <w:p w14:paraId="7EB95DA5" w14:textId="77777777" w:rsidR="003215CD" w:rsidRPr="00436FFD" w:rsidRDefault="003215CD" w:rsidP="00E44E32">
      <w:pPr>
        <w:pStyle w:val="ListBullet"/>
      </w:pPr>
      <w:r>
        <w:t>Y</w:t>
      </w:r>
      <w:r w:rsidRPr="00436FFD">
        <w:t>our family medical and cancer history</w:t>
      </w:r>
    </w:p>
    <w:p w14:paraId="284A811F" w14:textId="77777777" w:rsidR="003215CD" w:rsidRPr="00436FFD" w:rsidRDefault="003215CD" w:rsidP="00E44E32">
      <w:pPr>
        <w:pStyle w:val="ListBullet"/>
      </w:pPr>
      <w:r>
        <w:t>C</w:t>
      </w:r>
      <w:r w:rsidRPr="00436FFD">
        <w:t xml:space="preserve">urrent medicines </w:t>
      </w:r>
    </w:p>
    <w:p w14:paraId="4D48579B" w14:textId="77777777" w:rsidR="003215CD" w:rsidRPr="00436FFD" w:rsidRDefault="003215CD" w:rsidP="00E44E32">
      <w:pPr>
        <w:pStyle w:val="ListBullet"/>
      </w:pPr>
      <w:r>
        <w:t>T</w:t>
      </w:r>
      <w:r w:rsidRPr="00436FFD">
        <w:t>he results of previous tests, imaging and colonoscopies.</w:t>
      </w:r>
    </w:p>
    <w:p w14:paraId="6B55AAE0" w14:textId="6010075C" w:rsidR="003215CD" w:rsidRDefault="003215CD" w:rsidP="00C704DB">
      <w:pPr>
        <w:spacing w:after="240"/>
      </w:pPr>
      <w:r w:rsidRPr="003542CC">
        <w:t xml:space="preserve">The clinician who gives you the referral will explain what to expect once the service has received your referral. </w:t>
      </w:r>
      <w:r>
        <w:t>In most cases, y</w:t>
      </w:r>
      <w:r w:rsidRPr="00436FFD">
        <w:t xml:space="preserve">ou will have a consultation with the </w:t>
      </w:r>
      <w:r>
        <w:t>clinician</w:t>
      </w:r>
      <w:r w:rsidRPr="00436FFD">
        <w:t xml:space="preserve"> </w:t>
      </w:r>
      <w:r>
        <w:t xml:space="preserve">you are referred to before any </w:t>
      </w:r>
      <w:r w:rsidRPr="00436FFD">
        <w:t>procedure</w:t>
      </w:r>
      <w:r>
        <w:t xml:space="preserve"> is booked.</w:t>
      </w:r>
      <w:r w:rsidRPr="00436FFD">
        <w:t xml:space="preserve"> </w:t>
      </w:r>
      <w:r>
        <w:t>However, you may be referred</w:t>
      </w:r>
      <w:r w:rsidRPr="00436FFD">
        <w:t xml:space="preserve"> to an </w:t>
      </w:r>
      <w:r>
        <w:t>open-access</w:t>
      </w:r>
      <w:r w:rsidRPr="00436FFD">
        <w:t xml:space="preserve"> colonoscopy service if this is a suitable option for you</w:t>
      </w:r>
      <w:r>
        <w:t xml:space="preserve">. </w:t>
      </w:r>
      <w:r w:rsidRPr="007D2107">
        <w:t>Open</w:t>
      </w:r>
      <w:r>
        <w:t>-</w:t>
      </w:r>
      <w:r w:rsidRPr="007D2107">
        <w:t>access (sometimes called direct</w:t>
      </w:r>
      <w:r>
        <w:t>-</w:t>
      </w:r>
      <w:r w:rsidRPr="007D2107">
        <w:t>access) means you will be booked for the procedure without having a consultation with the clinician performing your procedure beforehand</w:t>
      </w:r>
      <w:r>
        <w:t>.</w:t>
      </w:r>
    </w:p>
    <w:tbl>
      <w:tblPr>
        <w:tblStyle w:val="CCSPullout"/>
        <w:tblW w:w="0" w:type="auto"/>
        <w:tblLook w:val="0620" w:firstRow="1" w:lastRow="0" w:firstColumn="0" w:lastColumn="0" w:noHBand="1" w:noVBand="1"/>
      </w:tblPr>
      <w:tblGrid>
        <w:gridCol w:w="9124"/>
      </w:tblGrid>
      <w:tr w:rsidR="00E1394D" w14:paraId="0F2CF597" w14:textId="77777777" w:rsidTr="009A25DA">
        <w:trPr>
          <w:cnfStyle w:val="100000000000" w:firstRow="1" w:lastRow="0" w:firstColumn="0" w:lastColumn="0" w:oddVBand="0" w:evenVBand="0" w:oddHBand="0" w:evenHBand="0" w:firstRowFirstColumn="0" w:firstRowLastColumn="0" w:lastRowFirstColumn="0" w:lastRowLastColumn="0"/>
        </w:trPr>
        <w:tc>
          <w:tcPr>
            <w:tcW w:w="9174" w:type="dxa"/>
          </w:tcPr>
          <w:p w14:paraId="0FB4339E" w14:textId="77777777" w:rsidR="00E1394D" w:rsidRPr="00E1394D" w:rsidRDefault="00E1394D" w:rsidP="00672A8B">
            <w:pPr>
              <w:rPr>
                <w:highlight w:val="yellow"/>
              </w:rPr>
            </w:pPr>
            <w:r w:rsidRPr="00E1394D">
              <w:t>What is open-access colonoscopy?</w:t>
            </w:r>
          </w:p>
        </w:tc>
      </w:tr>
      <w:tr w:rsidR="00E1394D" w14:paraId="1BBCADBE" w14:textId="77777777" w:rsidTr="009A25DA">
        <w:tc>
          <w:tcPr>
            <w:tcW w:w="9174" w:type="dxa"/>
          </w:tcPr>
          <w:p w14:paraId="4AD65661" w14:textId="4115169A" w:rsidR="00E1394D" w:rsidRDefault="00E1394D" w:rsidP="00672A8B">
            <w:pPr>
              <w:rPr>
                <w:highlight w:val="yellow"/>
              </w:rPr>
            </w:pPr>
            <w:r w:rsidRPr="006D5224">
              <w:t xml:space="preserve">An </w:t>
            </w:r>
            <w:r>
              <w:t>open-access</w:t>
            </w:r>
            <w:r w:rsidRPr="006D5224">
              <w:t xml:space="preserve"> (sometimes called </w:t>
            </w:r>
            <w:r>
              <w:t>direct-access</w:t>
            </w:r>
            <w:r w:rsidRPr="006D5224">
              <w:t>) colonoscopy service is a service which allows clinicians to ref</w:t>
            </w:r>
            <w:r w:rsidRPr="006A688E">
              <w:t xml:space="preserve">er patients for a colonoscopy without a prior consultation with the </w:t>
            </w:r>
            <w:proofErr w:type="spellStart"/>
            <w:r w:rsidRPr="006A688E">
              <w:t>colonoscopist</w:t>
            </w:r>
            <w:proofErr w:type="spellEnd"/>
            <w:r w:rsidRPr="006A688E">
              <w:t xml:space="preserve">. </w:t>
            </w:r>
            <w:r>
              <w:t>Open-access</w:t>
            </w:r>
            <w:r w:rsidRPr="006A688E">
              <w:t xml:space="preserve"> models have been developed to improve access to services for suitable patients (such as following a positive screening </w:t>
            </w:r>
            <w:proofErr w:type="spellStart"/>
            <w:r>
              <w:t>i</w:t>
            </w:r>
            <w:r w:rsidRPr="006A688E">
              <w:t>FOBT</w:t>
            </w:r>
            <w:proofErr w:type="spellEnd"/>
            <w:r w:rsidRPr="006A688E">
              <w:t xml:space="preserve"> [‘poo test’]).</w:t>
            </w:r>
          </w:p>
        </w:tc>
      </w:tr>
    </w:tbl>
    <w:p w14:paraId="36F70C94" w14:textId="77777777" w:rsidR="003215CD" w:rsidRDefault="003215CD" w:rsidP="00D70ABB">
      <w:pPr>
        <w:pStyle w:val="Heading1QSTitle"/>
      </w:pPr>
      <w:r w:rsidRPr="005B38DF">
        <w:lastRenderedPageBreak/>
        <w:t>2</w:t>
      </w:r>
      <w:r>
        <w:t>. Appropriate and timely colonoscopy</w:t>
      </w:r>
    </w:p>
    <w:tbl>
      <w:tblPr>
        <w:tblStyle w:val="CCSBox-Whatthestandardsays"/>
        <w:tblW w:w="0" w:type="auto"/>
        <w:tblLook w:val="04A0" w:firstRow="1" w:lastRow="0" w:firstColumn="1" w:lastColumn="0" w:noHBand="0" w:noVBand="1"/>
      </w:tblPr>
      <w:tblGrid>
        <w:gridCol w:w="9124"/>
      </w:tblGrid>
      <w:tr w:rsidR="00E44E32" w14:paraId="2CC2A43A" w14:textId="77777777" w:rsidTr="00A46726">
        <w:trPr>
          <w:cnfStyle w:val="100000000000" w:firstRow="1" w:lastRow="0" w:firstColumn="0" w:lastColumn="0" w:oddVBand="0" w:evenVBand="0" w:oddHBand="0" w:evenHBand="0" w:firstRowFirstColumn="0" w:firstRowLastColumn="0" w:lastRowFirstColumn="0" w:lastRowLastColumn="0"/>
        </w:trPr>
        <w:tc>
          <w:tcPr>
            <w:tcW w:w="9124" w:type="dxa"/>
          </w:tcPr>
          <w:p w14:paraId="5731CE42" w14:textId="77777777" w:rsidR="00E44E32" w:rsidRDefault="00E44E32" w:rsidP="00672A8B">
            <w:r w:rsidRPr="00CE271F">
              <w:t>What the standard says</w:t>
            </w:r>
          </w:p>
        </w:tc>
      </w:tr>
      <w:tr w:rsidR="00E44E32" w14:paraId="55E77F07" w14:textId="77777777" w:rsidTr="00A46726">
        <w:tc>
          <w:tcPr>
            <w:tcW w:w="9124" w:type="dxa"/>
          </w:tcPr>
          <w:p w14:paraId="42230E47" w14:textId="07B89484" w:rsidR="00E44E32" w:rsidRPr="00CE271F" w:rsidRDefault="003837DE" w:rsidP="00672A8B">
            <w:bookmarkStart w:id="1" w:name="_Hlk183002253"/>
            <w:r w:rsidRPr="003837DE">
              <w:rPr>
                <w:bCs/>
              </w:rPr>
              <w:t>A patient is offered timely colonoscopy when appropriate for the investigation of signs or symptoms of bowel disease, surveillance or screening, as consistent with</w:t>
            </w:r>
            <w:r>
              <w:rPr>
                <w:bCs/>
              </w:rPr>
              <w:t> </w:t>
            </w:r>
            <w:r w:rsidRPr="003837DE">
              <w:rPr>
                <w:bCs/>
              </w:rPr>
              <w:t>national evidence-based guidelines. Decisions are made in the context of the</w:t>
            </w:r>
            <w:r>
              <w:rPr>
                <w:bCs/>
              </w:rPr>
              <w:t> </w:t>
            </w:r>
            <w:r w:rsidRPr="003837DE">
              <w:rPr>
                <w:bCs/>
              </w:rPr>
              <w:t>patient’s ability to tolerate the bowel preparation and colonoscopy, and their</w:t>
            </w:r>
            <w:r>
              <w:rPr>
                <w:bCs/>
              </w:rPr>
              <w:t> </w:t>
            </w:r>
            <w:r w:rsidRPr="003837DE">
              <w:rPr>
                <w:bCs/>
              </w:rPr>
              <w:t>likelihood of benefit. If colonoscopy is not appropriate, the receiving clinician</w:t>
            </w:r>
            <w:r>
              <w:rPr>
                <w:bCs/>
              </w:rPr>
              <w:t> </w:t>
            </w:r>
            <w:r w:rsidRPr="003837DE">
              <w:rPr>
                <w:bCs/>
              </w:rPr>
              <w:t>advises the patient and their referring clinician of alternative recommended</w:t>
            </w:r>
            <w:r>
              <w:rPr>
                <w:bCs/>
              </w:rPr>
              <w:t> </w:t>
            </w:r>
            <w:r w:rsidRPr="003837DE">
              <w:rPr>
                <w:bCs/>
              </w:rPr>
              <w:t>management.</w:t>
            </w:r>
            <w:bookmarkEnd w:id="1"/>
          </w:p>
        </w:tc>
      </w:tr>
    </w:tbl>
    <w:p w14:paraId="47519100" w14:textId="329CE620" w:rsidR="003215CD" w:rsidRPr="005B38DF" w:rsidRDefault="003215CD" w:rsidP="00A46726">
      <w:pPr>
        <w:pStyle w:val="Heading2"/>
      </w:pPr>
      <w:r w:rsidRPr="005B38DF">
        <w:t xml:space="preserve">What this </w:t>
      </w:r>
      <w:r w:rsidRPr="00E61D07">
        <w:t>means</w:t>
      </w:r>
      <w:r w:rsidRPr="005B38DF">
        <w:t xml:space="preserve"> for you</w:t>
      </w:r>
    </w:p>
    <w:p w14:paraId="1F34900F" w14:textId="77777777" w:rsidR="003215CD" w:rsidRPr="007C1EF8" w:rsidRDefault="003215CD" w:rsidP="00A46726">
      <w:r w:rsidRPr="00C81187">
        <w:t xml:space="preserve">Colonoscopy is used when </w:t>
      </w:r>
      <w:r w:rsidRPr="007C1EF8">
        <w:t>clinicians</w:t>
      </w:r>
      <w:r w:rsidRPr="00C81187">
        <w:t xml:space="preserve"> want to look at the inside of the bowel to check for signs of disease. </w:t>
      </w:r>
      <w:r w:rsidRPr="007C1EF8">
        <w:t xml:space="preserve">It may be </w:t>
      </w:r>
      <w:r w:rsidRPr="00A46726">
        <w:t>recommended</w:t>
      </w:r>
      <w:r w:rsidRPr="007C1EF8">
        <w:t xml:space="preserve">: </w:t>
      </w:r>
    </w:p>
    <w:p w14:paraId="3E8747DF" w14:textId="77777777" w:rsidR="003215CD" w:rsidRPr="00A46726" w:rsidRDefault="003215CD" w:rsidP="00A46726">
      <w:pPr>
        <w:pStyle w:val="ListBullet"/>
      </w:pPr>
      <w:r w:rsidRPr="007C1EF8">
        <w:t xml:space="preserve">If you are </w:t>
      </w:r>
      <w:r w:rsidRPr="00A46726">
        <w:t>experiencing certain bowel problems</w:t>
      </w:r>
    </w:p>
    <w:p w14:paraId="66DD073B" w14:textId="77777777" w:rsidR="003215CD" w:rsidRPr="00A46726" w:rsidRDefault="003215CD" w:rsidP="00A46726">
      <w:pPr>
        <w:pStyle w:val="ListBullet"/>
      </w:pPr>
      <w:r w:rsidRPr="00A46726">
        <w:t>To follow up a previous bowel condition</w:t>
      </w:r>
    </w:p>
    <w:p w14:paraId="486B5EBD" w14:textId="77777777" w:rsidR="003215CD" w:rsidRPr="00A46726" w:rsidRDefault="003215CD" w:rsidP="00A46726">
      <w:pPr>
        <w:pStyle w:val="ListBullet"/>
      </w:pPr>
      <w:r w:rsidRPr="00A46726">
        <w:t xml:space="preserve">Because of test results (such as a CT scan or </w:t>
      </w:r>
      <w:proofErr w:type="spellStart"/>
      <w:r w:rsidRPr="00A46726">
        <w:t>iFOBT</w:t>
      </w:r>
      <w:proofErr w:type="spellEnd"/>
      <w:r w:rsidRPr="00A46726">
        <w:t xml:space="preserve"> [‘poo test’]) </w:t>
      </w:r>
    </w:p>
    <w:p w14:paraId="5A1E5F9C" w14:textId="77777777" w:rsidR="003215CD" w:rsidRPr="007C1EF8" w:rsidRDefault="003215CD" w:rsidP="00A46726">
      <w:pPr>
        <w:pStyle w:val="ListBullet"/>
        <w:rPr>
          <w:b/>
        </w:rPr>
      </w:pPr>
      <w:r w:rsidRPr="00A46726">
        <w:t>Because of your family history</w:t>
      </w:r>
      <w:r>
        <w:t xml:space="preserve"> </w:t>
      </w:r>
      <w:r w:rsidRPr="00822055">
        <w:t>or having a gene mutation such as Lynch Syndrome.</w:t>
      </w:r>
      <w:r w:rsidRPr="007C1EF8">
        <w:t xml:space="preserve"> </w:t>
      </w:r>
    </w:p>
    <w:p w14:paraId="5A46D38A" w14:textId="77777777" w:rsidR="003215CD" w:rsidRPr="00484A7A" w:rsidRDefault="003215CD" w:rsidP="003215CD">
      <w:pPr>
        <w:rPr>
          <w:b/>
        </w:rPr>
      </w:pPr>
      <w:r w:rsidRPr="00C81187">
        <w:t>You should only be offered a colonoscopy if the benefits outweigh any risks of the procedure for you. While most people do not have any complications, the bowel preparation, sedation</w:t>
      </w:r>
      <w:r>
        <w:t>,</w:t>
      </w:r>
      <w:r w:rsidRPr="00C81187">
        <w:t xml:space="preserve"> and the colonoscopy </w:t>
      </w:r>
      <w:r>
        <w:t xml:space="preserve">all </w:t>
      </w:r>
      <w:r w:rsidRPr="00C81187">
        <w:t>have some risks</w:t>
      </w:r>
      <w:r>
        <w:t>. Additionally, the process may involve time commitments, travel, and associated costs.</w:t>
      </w:r>
      <w:r w:rsidRPr="00C81187">
        <w:t xml:space="preserve"> Your </w:t>
      </w:r>
      <w:r w:rsidRPr="007C1EF8">
        <w:t>clinician</w:t>
      </w:r>
      <w:r w:rsidRPr="00C81187">
        <w:t xml:space="preserve"> will discuss these risks with you, considering your general health. You should also talk about the risks of not having the colonoscopy. For some people a colonoscopy may need to be carried out as soon as possible, while for other people it may need to be done less urgently. If a colonoscopy is not recommended, then the </w:t>
      </w:r>
      <w:r w:rsidRPr="007C1EF8">
        <w:t>clinician</w:t>
      </w:r>
      <w:r w:rsidRPr="00C81187">
        <w:t xml:space="preserve"> may suggest an alternative test.</w:t>
      </w:r>
    </w:p>
    <w:p w14:paraId="7268094F" w14:textId="77777777" w:rsidR="00DE5D93" w:rsidRDefault="00DE5D93" w:rsidP="00AD15D5">
      <w:pPr>
        <w:pStyle w:val="Heading1"/>
      </w:pPr>
      <w:r>
        <w:br w:type="page"/>
      </w:r>
    </w:p>
    <w:p w14:paraId="6A2E363D" w14:textId="47DC885C" w:rsidR="003215CD" w:rsidRPr="0077503D" w:rsidRDefault="003215CD" w:rsidP="00D70ABB">
      <w:pPr>
        <w:pStyle w:val="Heading1QSTitle"/>
      </w:pPr>
      <w:r w:rsidRPr="0077503D">
        <w:lastRenderedPageBreak/>
        <w:t xml:space="preserve">3. Informed decision </w:t>
      </w:r>
      <w:r w:rsidRPr="00E1394D">
        <w:t>making</w:t>
      </w:r>
      <w:r w:rsidRPr="0077503D">
        <w:t xml:space="preserve"> and consent </w:t>
      </w:r>
    </w:p>
    <w:tbl>
      <w:tblPr>
        <w:tblStyle w:val="CCSBox-Whatthestandardsays"/>
        <w:tblW w:w="0" w:type="auto"/>
        <w:tblLook w:val="0620" w:firstRow="1" w:lastRow="0" w:firstColumn="0" w:lastColumn="0" w:noHBand="1" w:noVBand="1"/>
      </w:tblPr>
      <w:tblGrid>
        <w:gridCol w:w="9124"/>
      </w:tblGrid>
      <w:tr w:rsidR="00E44E32" w14:paraId="6E59C19D" w14:textId="77777777" w:rsidTr="00A46726">
        <w:trPr>
          <w:cnfStyle w:val="100000000000" w:firstRow="1" w:lastRow="0" w:firstColumn="0" w:lastColumn="0" w:oddVBand="0" w:evenVBand="0" w:oddHBand="0" w:evenHBand="0" w:firstRowFirstColumn="0" w:firstRowLastColumn="0" w:lastRowFirstColumn="0" w:lastRowLastColumn="0"/>
        </w:trPr>
        <w:tc>
          <w:tcPr>
            <w:tcW w:w="9124" w:type="dxa"/>
          </w:tcPr>
          <w:p w14:paraId="4F2F8DA5" w14:textId="77777777" w:rsidR="00E44E32" w:rsidRDefault="00E44E32" w:rsidP="00672A8B">
            <w:r w:rsidRPr="00CE271F">
              <w:t>What the standard says</w:t>
            </w:r>
          </w:p>
        </w:tc>
      </w:tr>
      <w:tr w:rsidR="00E44E32" w14:paraId="48C25C45" w14:textId="77777777" w:rsidTr="00A46726">
        <w:tc>
          <w:tcPr>
            <w:tcW w:w="9124" w:type="dxa"/>
          </w:tcPr>
          <w:p w14:paraId="0465999A" w14:textId="5054BA0A" w:rsidR="00E44E32" w:rsidRPr="00CE271F" w:rsidRDefault="00A46726" w:rsidP="00672A8B">
            <w:bookmarkStart w:id="2" w:name="_Hlk183002516"/>
            <w:r w:rsidRPr="00A46726">
              <w:rPr>
                <w:bCs/>
              </w:rPr>
              <w:t>Before starting bowel preparation, a patient receives comprehensive patient-appropriate information about bowel preparation, the colonoscopy, and sedation or anaesthesia. The patient has an opportunity to discuss the reason for the colonoscopy, the risks, benefits, financial costs and alternative options before deciding to proceed. Their understanding is assessed, and the information provided and their consent to sedation, colonoscopy and therapeutic intervention is documented.</w:t>
            </w:r>
            <w:bookmarkEnd w:id="2"/>
          </w:p>
        </w:tc>
      </w:tr>
    </w:tbl>
    <w:p w14:paraId="1B8071DA" w14:textId="059532C8" w:rsidR="003215CD" w:rsidRPr="005B38DF" w:rsidRDefault="003215CD" w:rsidP="00A46726">
      <w:pPr>
        <w:pStyle w:val="Heading2"/>
      </w:pPr>
      <w:r w:rsidRPr="005B38DF">
        <w:t xml:space="preserve">What this </w:t>
      </w:r>
      <w:r w:rsidRPr="00A46726">
        <w:t>means</w:t>
      </w:r>
      <w:r w:rsidRPr="005B38DF">
        <w:t xml:space="preserve"> for you</w:t>
      </w:r>
    </w:p>
    <w:p w14:paraId="299C8752" w14:textId="6E8F3152" w:rsidR="003215CD" w:rsidRPr="00C81187" w:rsidRDefault="003215CD" w:rsidP="0077503D">
      <w:r w:rsidRPr="00C81187">
        <w:t xml:space="preserve">If your </w:t>
      </w:r>
      <w:r w:rsidRPr="00D141B9">
        <w:t>clinician</w:t>
      </w:r>
      <w:r>
        <w:t xml:space="preserve"> </w:t>
      </w:r>
      <w:r w:rsidRPr="0077503D">
        <w:t>recommends</w:t>
      </w:r>
      <w:r w:rsidRPr="00C81187">
        <w:t xml:space="preserve"> that you have a colonoscopy, you will need to decide whether to go ahead with it. </w:t>
      </w:r>
      <w:r w:rsidR="00203603" w:rsidRPr="00B90BFE">
        <w:t>To help you make your decision, your clinician will explain all parts of the process to you, including</w:t>
      </w:r>
      <w:r w:rsidRPr="00C81187">
        <w:t>:</w:t>
      </w:r>
    </w:p>
    <w:p w14:paraId="7500276F" w14:textId="77777777" w:rsidR="003215CD" w:rsidRPr="00F87045" w:rsidRDefault="003215CD" w:rsidP="0077503D">
      <w:pPr>
        <w:pStyle w:val="ListBullet"/>
      </w:pPr>
      <w:r w:rsidRPr="00C81187">
        <w:t xml:space="preserve">Bowel preparation – the </w:t>
      </w:r>
      <w:r w:rsidRPr="00F87045">
        <w:t>process for clearing your bowel before the colonoscopy using medicines, changing your diet and fasting (not eating for a period of time)</w:t>
      </w:r>
    </w:p>
    <w:p w14:paraId="21F5B494" w14:textId="77777777" w:rsidR="003215CD" w:rsidRPr="00F87045" w:rsidRDefault="003215CD" w:rsidP="0077503D">
      <w:pPr>
        <w:pStyle w:val="ListBullet"/>
      </w:pPr>
      <w:r w:rsidRPr="00F87045">
        <w:t>Sedation – medicines given to minimise discomfort during the colonoscopy</w:t>
      </w:r>
    </w:p>
    <w:p w14:paraId="6A1D50EE" w14:textId="77777777" w:rsidR="003215CD" w:rsidRPr="00F87045" w:rsidRDefault="003215CD" w:rsidP="0077503D">
      <w:pPr>
        <w:pStyle w:val="ListBullet"/>
      </w:pPr>
      <w:r w:rsidRPr="00F87045">
        <w:t>The colonoscopy procedure – how the colonoscope is used to look at your bowel, and to help remove polyps or tissue samples</w:t>
      </w:r>
    </w:p>
    <w:p w14:paraId="01B69906" w14:textId="77777777" w:rsidR="003215CD" w:rsidRPr="00C81187" w:rsidRDefault="003215CD" w:rsidP="0077503D">
      <w:pPr>
        <w:pStyle w:val="ListBullet"/>
      </w:pPr>
      <w:r w:rsidRPr="00F87045">
        <w:t>What to expect after the procedure</w:t>
      </w:r>
      <w:r>
        <w:t>.</w:t>
      </w:r>
    </w:p>
    <w:p w14:paraId="5519377F" w14:textId="77777777" w:rsidR="003215CD" w:rsidRPr="00C81187" w:rsidRDefault="003215CD" w:rsidP="0077503D">
      <w:r w:rsidRPr="00C81187">
        <w:t xml:space="preserve">The </w:t>
      </w:r>
      <w:r w:rsidRPr="0077503D">
        <w:t>discussion</w:t>
      </w:r>
      <w:r w:rsidRPr="00C81187">
        <w:t xml:space="preserve"> will include:</w:t>
      </w:r>
    </w:p>
    <w:p w14:paraId="4372E572" w14:textId="77777777" w:rsidR="003215CD" w:rsidRPr="0077503D" w:rsidRDefault="003215CD" w:rsidP="0077503D">
      <w:pPr>
        <w:pStyle w:val="ListBullet"/>
      </w:pPr>
      <w:r w:rsidRPr="00C81187">
        <w:t xml:space="preserve">Why the </w:t>
      </w:r>
      <w:r w:rsidRPr="0077503D">
        <w:t xml:space="preserve">clinician is recommending a colonoscopy </w:t>
      </w:r>
    </w:p>
    <w:p w14:paraId="29D91CE2" w14:textId="77777777" w:rsidR="003215CD" w:rsidRPr="0077503D" w:rsidRDefault="003215CD" w:rsidP="0077503D">
      <w:pPr>
        <w:pStyle w:val="ListBullet"/>
      </w:pPr>
      <w:r w:rsidRPr="0077503D">
        <w:t>Benefits to your health</w:t>
      </w:r>
    </w:p>
    <w:p w14:paraId="0935D51C" w14:textId="77777777" w:rsidR="003215CD" w:rsidRPr="0077503D" w:rsidRDefault="003215CD" w:rsidP="0077503D">
      <w:pPr>
        <w:pStyle w:val="ListBullet"/>
      </w:pPr>
      <w:r w:rsidRPr="0077503D">
        <w:t>Risks of the bowel preparation, sedation and the colonoscopy</w:t>
      </w:r>
    </w:p>
    <w:p w14:paraId="713D3FD4" w14:textId="77777777" w:rsidR="003215CD" w:rsidRPr="0077503D" w:rsidRDefault="003215CD" w:rsidP="0077503D">
      <w:pPr>
        <w:pStyle w:val="ListBullet"/>
      </w:pPr>
      <w:r w:rsidRPr="0077503D">
        <w:t xml:space="preserve">Risks of not having the colonoscopy </w:t>
      </w:r>
    </w:p>
    <w:p w14:paraId="55C68BBF" w14:textId="77777777" w:rsidR="003215CD" w:rsidRPr="0077503D" w:rsidRDefault="003215CD" w:rsidP="0077503D">
      <w:pPr>
        <w:pStyle w:val="ListBullet"/>
      </w:pPr>
      <w:r w:rsidRPr="0077503D">
        <w:t>What happens during a colonoscopy</w:t>
      </w:r>
    </w:p>
    <w:p w14:paraId="3CEBEF3C" w14:textId="77777777" w:rsidR="003215CD" w:rsidRPr="0077503D" w:rsidRDefault="003215CD" w:rsidP="0077503D">
      <w:pPr>
        <w:pStyle w:val="ListBullet"/>
      </w:pPr>
      <w:r w:rsidRPr="0077503D">
        <w:t xml:space="preserve">Any out-of-pocket costs </w:t>
      </w:r>
    </w:p>
    <w:p w14:paraId="4245AA43" w14:textId="77777777" w:rsidR="003215CD" w:rsidRPr="00C81187" w:rsidRDefault="003215CD" w:rsidP="0077503D">
      <w:pPr>
        <w:pStyle w:val="ListBullet"/>
      </w:pPr>
      <w:r w:rsidRPr="0077503D">
        <w:t>Any alternatives</w:t>
      </w:r>
      <w:r w:rsidRPr="00C81187">
        <w:t xml:space="preserve"> to colonoscopy. </w:t>
      </w:r>
    </w:p>
    <w:p w14:paraId="05A1A18A" w14:textId="0663FC65" w:rsidR="003215CD" w:rsidRPr="00C81187" w:rsidRDefault="003215CD" w:rsidP="003215CD">
      <w:r w:rsidRPr="005F7E4A">
        <w:t>The decision about whether to have a colonoscopy is yours.</w:t>
      </w:r>
      <w:r>
        <w:t xml:space="preserve"> You can ask for time to make your decision. </w:t>
      </w:r>
      <w:r w:rsidRPr="00D141B9">
        <w:t xml:space="preserve">If you decide to have the colonoscopy, you will be asked to give consent. Giving consent means that you understand what is involved in having the colonoscopy, what the risks and benefits are for you, and that you agree to have the colonoscopy. </w:t>
      </w:r>
      <w:r w:rsidRPr="00C81187">
        <w:t>It is important that you ask questions if you need more information before you make your decision.</w:t>
      </w:r>
      <w:r>
        <w:t xml:space="preserve"> </w:t>
      </w:r>
      <w:r w:rsidRPr="00C81187">
        <w:t>This should happen before you start the bowel preparation. If you need an interpr</w:t>
      </w:r>
      <w:r w:rsidRPr="005F7E4A">
        <w:t>eter or any other assistance with communication,</w:t>
      </w:r>
      <w:r w:rsidRPr="00C81187">
        <w:t xml:space="preserve"> this can be arranged. If you choose to have the colonoscopy, your consent will be recorded in writing. Even after you have given your consent, you can ask for more information or change your mind about having the colonoscopy at any time before the colonoscopy begins. </w:t>
      </w:r>
    </w:p>
    <w:p w14:paraId="24BECC67" w14:textId="77777777" w:rsidR="003215CD" w:rsidRDefault="003215CD" w:rsidP="00D70ABB">
      <w:pPr>
        <w:pStyle w:val="Heading1QSTitle"/>
      </w:pPr>
      <w:r w:rsidRPr="005B38DF">
        <w:lastRenderedPageBreak/>
        <w:t>4</w:t>
      </w:r>
      <w:r>
        <w:t xml:space="preserve">. Bowel </w:t>
      </w:r>
      <w:r w:rsidRPr="0077503D">
        <w:t>preparation</w:t>
      </w:r>
    </w:p>
    <w:tbl>
      <w:tblPr>
        <w:tblStyle w:val="CCSBox-Whatthestandardsays"/>
        <w:tblW w:w="0" w:type="auto"/>
        <w:tblLook w:val="04A0" w:firstRow="1" w:lastRow="0" w:firstColumn="1" w:lastColumn="0" w:noHBand="0" w:noVBand="1"/>
      </w:tblPr>
      <w:tblGrid>
        <w:gridCol w:w="9124"/>
      </w:tblGrid>
      <w:tr w:rsidR="00E44E32" w14:paraId="739905B7" w14:textId="77777777" w:rsidTr="0077503D">
        <w:trPr>
          <w:cnfStyle w:val="100000000000" w:firstRow="1" w:lastRow="0" w:firstColumn="0" w:lastColumn="0" w:oddVBand="0" w:evenVBand="0" w:oddHBand="0" w:evenHBand="0" w:firstRowFirstColumn="0" w:firstRowLastColumn="0" w:lastRowFirstColumn="0" w:lastRowLastColumn="0"/>
        </w:trPr>
        <w:tc>
          <w:tcPr>
            <w:tcW w:w="9124" w:type="dxa"/>
          </w:tcPr>
          <w:p w14:paraId="7D5CFE69" w14:textId="77777777" w:rsidR="00E44E32" w:rsidRDefault="00E44E32" w:rsidP="00672A8B">
            <w:r w:rsidRPr="00CE271F">
              <w:t>What the standard says</w:t>
            </w:r>
          </w:p>
        </w:tc>
      </w:tr>
      <w:tr w:rsidR="00E44E32" w14:paraId="6F7AB6E8" w14:textId="77777777" w:rsidTr="0077503D">
        <w:tc>
          <w:tcPr>
            <w:tcW w:w="9124" w:type="dxa"/>
          </w:tcPr>
          <w:p w14:paraId="507D3C2F" w14:textId="3E23E4E5" w:rsidR="00E44E32" w:rsidRPr="00CE271F" w:rsidRDefault="0077503D" w:rsidP="00672A8B">
            <w:bookmarkStart w:id="3" w:name="_Hlk183002868"/>
            <w:r w:rsidRPr="0077503D">
              <w:rPr>
                <w:bCs/>
              </w:rPr>
              <w:t>A patient booked for colonoscopy receives a bowel preparation product and dosing regimen individualised to their needs, comorbidities, regular medicines and previous response to bowel preparation. The importance of good bowel preparation for a quality colonoscopy is discussed with the patient. They are provided with consumer-appropriate instructions on how to use the bowel preparation product and their understanding is confirmed.</w:t>
            </w:r>
            <w:bookmarkEnd w:id="3"/>
          </w:p>
        </w:tc>
      </w:tr>
    </w:tbl>
    <w:p w14:paraId="628C6164" w14:textId="21C64F2E" w:rsidR="003215CD" w:rsidRPr="005B38DF" w:rsidRDefault="003215CD" w:rsidP="0077503D">
      <w:pPr>
        <w:pStyle w:val="Heading2"/>
      </w:pPr>
      <w:r w:rsidRPr="005B38DF">
        <w:t>What this means for you</w:t>
      </w:r>
    </w:p>
    <w:p w14:paraId="3E811929" w14:textId="4C9621B0" w:rsidR="003215CD" w:rsidRPr="00D816BC" w:rsidRDefault="003215CD" w:rsidP="00D816BC">
      <w:r w:rsidRPr="00D816BC">
        <w:t>Before you have a colonoscopy, you need to make sure your bowel is as clear as possible. If</w:t>
      </w:r>
      <w:r w:rsidR="009A0879">
        <w:t> </w:t>
      </w:r>
      <w:r w:rsidRPr="00D816BC">
        <w:t xml:space="preserve">your bowel is not clear, polyps or even cancers may be missed, or you may need to have the colonoscopy again. This means it is important for you to follow the instructions carefully and ask questions if you do not understand what to do. To get your bowel ready for the colonoscopy, you will be: </w:t>
      </w:r>
    </w:p>
    <w:p w14:paraId="79AF1FF2" w14:textId="77777777" w:rsidR="003215CD" w:rsidRPr="00D151FB" w:rsidRDefault="003215CD" w:rsidP="00D151FB">
      <w:pPr>
        <w:pStyle w:val="ListBullet"/>
      </w:pPr>
      <w:r w:rsidRPr="005F7E4A">
        <w:t>Given instructions about</w:t>
      </w:r>
      <w:r>
        <w:t xml:space="preserve"> </w:t>
      </w:r>
      <w:r w:rsidRPr="00D151FB">
        <w:t>what (and what not) to eat and drink</w:t>
      </w:r>
    </w:p>
    <w:p w14:paraId="4E696FE3" w14:textId="77777777" w:rsidR="003215CD" w:rsidRPr="00D151FB" w:rsidRDefault="003215CD" w:rsidP="00D151FB">
      <w:pPr>
        <w:pStyle w:val="ListBullet"/>
      </w:pPr>
      <w:r w:rsidRPr="00D151FB">
        <w:t>Advised when to drink extra fluids to stop you from getting dehydrated</w:t>
      </w:r>
    </w:p>
    <w:p w14:paraId="3DF643BD" w14:textId="77777777" w:rsidR="003215CD" w:rsidRPr="002B1A60" w:rsidRDefault="003215CD" w:rsidP="00D151FB">
      <w:pPr>
        <w:pStyle w:val="ListBullet"/>
      </w:pPr>
      <w:r w:rsidRPr="00D151FB">
        <w:t>Given, or asked to buy, medicine</w:t>
      </w:r>
      <w:r w:rsidRPr="002B1A60">
        <w:t xml:space="preserve"> to clear out your bowel by causing diarrhoea</w:t>
      </w:r>
      <w:r>
        <w:t>.</w:t>
      </w:r>
    </w:p>
    <w:p w14:paraId="2B916F32" w14:textId="77777777" w:rsidR="003215CD" w:rsidRPr="00C81187" w:rsidRDefault="003215CD" w:rsidP="003215CD">
      <w:r w:rsidRPr="00C81187">
        <w:t xml:space="preserve">Make sure you understand when to take the medicines, usually starting the day before the colonoscopy. Your </w:t>
      </w:r>
      <w:r w:rsidRPr="002B1A60">
        <w:t>clinician</w:t>
      </w:r>
      <w:r w:rsidRPr="00C81187">
        <w:t xml:space="preserve"> will explain how these medicines may affect you. You should tell them about any previous experience you have had with bowel preparation.</w:t>
      </w:r>
    </w:p>
    <w:p w14:paraId="05639A39" w14:textId="77777777" w:rsidR="003215CD" w:rsidRPr="00C81187" w:rsidRDefault="003215CD" w:rsidP="003215CD">
      <w:r w:rsidRPr="00C81187">
        <w:t>Preparation for colonoscopy can also affect your other health conditions or medicines, such as medicines for diabetes</w:t>
      </w:r>
      <w:r w:rsidRPr="006A4B57">
        <w:t xml:space="preserve">, </w:t>
      </w:r>
      <w:r w:rsidRPr="002B1A60">
        <w:t>weight loss</w:t>
      </w:r>
      <w:r w:rsidRPr="00C81187">
        <w:t xml:space="preserve"> or to prevent blood clots. </w:t>
      </w:r>
      <w:r w:rsidRPr="00DF43E9">
        <w:t xml:space="preserve">You may need to </w:t>
      </w:r>
      <w:r w:rsidRPr="002B1A60">
        <w:t>stop or</w:t>
      </w:r>
      <w:r>
        <w:t xml:space="preserve"> </w:t>
      </w:r>
      <w:r w:rsidRPr="00DF43E9">
        <w:t>change the way you take your other medicines or follow special instructions in the days before your colonoscopy.</w:t>
      </w:r>
      <w:r>
        <w:t xml:space="preserve"> </w:t>
      </w:r>
      <w:r w:rsidRPr="002B1A60">
        <w:t>Check with your clinician about all your usual medicines</w:t>
      </w:r>
      <w:r>
        <w:t xml:space="preserve">. </w:t>
      </w:r>
      <w:r w:rsidRPr="002B1A60">
        <w:t>They</w:t>
      </w:r>
      <w:r w:rsidRPr="00C81187">
        <w:t xml:space="preserve"> will discuss any changes you</w:t>
      </w:r>
      <w:r>
        <w:t xml:space="preserve"> may </w:t>
      </w:r>
      <w:r w:rsidRPr="00C81187">
        <w:t>need to make</w:t>
      </w:r>
      <w:r w:rsidRPr="00FC03FA">
        <w:t xml:space="preserve">. </w:t>
      </w:r>
      <w:r w:rsidRPr="00927B6E">
        <w:t>During bowel preparation, some people may need extra personal or health support and a few may need an overnight stay in hospital.</w:t>
      </w:r>
      <w:r>
        <w:t xml:space="preserve"> </w:t>
      </w:r>
    </w:p>
    <w:p w14:paraId="59203401" w14:textId="77777777" w:rsidR="003215CD" w:rsidRPr="00C81187" w:rsidRDefault="003215CD" w:rsidP="003215CD">
      <w:r w:rsidRPr="00C81187">
        <w:t xml:space="preserve">If at any time during the bowel preparation you are unsure what to do, ring your </w:t>
      </w:r>
      <w:r w:rsidRPr="002B1A60">
        <w:t>clinician</w:t>
      </w:r>
      <w:r w:rsidRPr="00C81187">
        <w:t xml:space="preserve"> or clinic to check.</w:t>
      </w:r>
    </w:p>
    <w:p w14:paraId="57F9213E" w14:textId="77777777" w:rsidR="00B018D4" w:rsidRDefault="00B018D4" w:rsidP="00AD15D5">
      <w:pPr>
        <w:pStyle w:val="Heading1"/>
      </w:pPr>
      <w:r>
        <w:br w:type="page"/>
      </w:r>
    </w:p>
    <w:p w14:paraId="4377E627" w14:textId="5A390171" w:rsidR="003215CD" w:rsidRDefault="003215CD" w:rsidP="00D70ABB">
      <w:pPr>
        <w:pStyle w:val="Heading1QSTitle"/>
      </w:pPr>
      <w:r w:rsidRPr="005B38DF">
        <w:lastRenderedPageBreak/>
        <w:t>5</w:t>
      </w:r>
      <w:r>
        <w:t>. Sedation</w:t>
      </w:r>
    </w:p>
    <w:tbl>
      <w:tblPr>
        <w:tblStyle w:val="CCSBox-Whatthestandardsays"/>
        <w:tblW w:w="0" w:type="auto"/>
        <w:tblLook w:val="04A0" w:firstRow="1" w:lastRow="0" w:firstColumn="1" w:lastColumn="0" w:noHBand="0" w:noVBand="1"/>
      </w:tblPr>
      <w:tblGrid>
        <w:gridCol w:w="9124"/>
      </w:tblGrid>
      <w:tr w:rsidR="00E44E32" w14:paraId="7A4E4789" w14:textId="77777777" w:rsidTr="00C6169A">
        <w:trPr>
          <w:cnfStyle w:val="100000000000" w:firstRow="1" w:lastRow="0" w:firstColumn="0" w:lastColumn="0" w:oddVBand="0" w:evenVBand="0" w:oddHBand="0" w:evenHBand="0" w:firstRowFirstColumn="0" w:firstRowLastColumn="0" w:lastRowFirstColumn="0" w:lastRowLastColumn="0"/>
        </w:trPr>
        <w:tc>
          <w:tcPr>
            <w:tcW w:w="9124" w:type="dxa"/>
          </w:tcPr>
          <w:p w14:paraId="5678FB51" w14:textId="77777777" w:rsidR="00E44E32" w:rsidRDefault="00E44E32" w:rsidP="00672A8B">
            <w:r w:rsidRPr="00CE271F">
              <w:t>What the standard says</w:t>
            </w:r>
          </w:p>
        </w:tc>
      </w:tr>
      <w:tr w:rsidR="00E44E32" w14:paraId="3ABE129E" w14:textId="77777777" w:rsidTr="00C6169A">
        <w:tc>
          <w:tcPr>
            <w:tcW w:w="9124" w:type="dxa"/>
          </w:tcPr>
          <w:p w14:paraId="281B4F4D" w14:textId="30CC9045" w:rsidR="00E44E32" w:rsidRPr="00CE271F" w:rsidRDefault="00C6169A" w:rsidP="00672A8B">
            <w:bookmarkStart w:id="4" w:name="_Hlk182212586"/>
            <w:r w:rsidRPr="00C6169A">
              <w:rPr>
                <w:bCs/>
              </w:rPr>
              <w:t>Before colonoscopy, a patient is assessed by an appropriately trained clinician to identify any increased risk, including cardiovascular, respiratory or airway compromise. The use of sedation is planned accordingly. The risks and benefits of sedation are discussed with the patient. Sedation is administered and the patient is monitored throughout the colonoscopy and recovery period in accordance with Australian and New Zealand College of Anaesthetists guidelines.</w:t>
            </w:r>
            <w:bookmarkEnd w:id="4"/>
          </w:p>
        </w:tc>
      </w:tr>
    </w:tbl>
    <w:p w14:paraId="1EDC68BF" w14:textId="7B7CDE4C" w:rsidR="003215CD" w:rsidRPr="005B38DF" w:rsidRDefault="003215CD" w:rsidP="000045B9">
      <w:pPr>
        <w:pStyle w:val="Heading2"/>
      </w:pPr>
      <w:r w:rsidRPr="005B38DF">
        <w:t>What this means for you</w:t>
      </w:r>
    </w:p>
    <w:p w14:paraId="08AB34B7" w14:textId="77777777" w:rsidR="003215CD" w:rsidRDefault="003215CD" w:rsidP="003215CD">
      <w:r w:rsidRPr="00A17A9E">
        <w:t xml:space="preserve">Just before </w:t>
      </w:r>
      <w:r>
        <w:t xml:space="preserve">starting your </w:t>
      </w:r>
      <w:r w:rsidRPr="00C81187">
        <w:t>colonoscopy</w:t>
      </w:r>
      <w:r>
        <w:t>,</w:t>
      </w:r>
      <w:r w:rsidRPr="00C81187">
        <w:t xml:space="preserve"> you will be given medicines to minimise your pain or discomfort (sedation). </w:t>
      </w:r>
      <w:r>
        <w:t>A</w:t>
      </w:r>
      <w:r w:rsidRPr="00C81187">
        <w:t xml:space="preserve"> doctor or nurse will</w:t>
      </w:r>
      <w:r>
        <w:t xml:space="preserve"> first</w:t>
      </w:r>
      <w:r w:rsidRPr="00C81187">
        <w:t xml:space="preserve"> check any risks for you </w:t>
      </w:r>
      <w:r>
        <w:t xml:space="preserve">about </w:t>
      </w:r>
      <w:r w:rsidRPr="00C81187">
        <w:t>having the sedation. They will ask about your health, medical conditions, medicines and previous experiences with sedation or anaesthesia. This is to make sure that you are given sedation safely. They will also talk with you about the medicines they will use during your sedation, their risks and benefits, and what you can expect to be aware of during the colonoscopy and as you recover. Discuss any concerns or preferences with your</w:t>
      </w:r>
      <w:r>
        <w:t xml:space="preserve"> </w:t>
      </w:r>
      <w:r w:rsidRPr="00904984">
        <w:t xml:space="preserve">clinician, including the option for no sedation. </w:t>
      </w:r>
    </w:p>
    <w:p w14:paraId="2B121557" w14:textId="77777777" w:rsidR="003215CD" w:rsidRPr="00904984" w:rsidRDefault="003215CD" w:rsidP="003215CD">
      <w:r w:rsidRPr="00904984">
        <w:t>Your sedation will be given according to current professional recommendations</w:t>
      </w:r>
      <w:r>
        <w:t xml:space="preserve"> and</w:t>
      </w:r>
      <w:r w:rsidRPr="00904984">
        <w:t xml:space="preserve"> guidelines</w:t>
      </w:r>
      <w:r>
        <w:t xml:space="preserve"> and will take </w:t>
      </w:r>
      <w:r w:rsidRPr="00904984">
        <w:t>into account your risks</w:t>
      </w:r>
      <w:r>
        <w:t xml:space="preserve">. </w:t>
      </w:r>
      <w:r w:rsidRPr="00904984">
        <w:t>Your sedation may be given by a specialist anaesthetist, but this is not always required.</w:t>
      </w:r>
    </w:p>
    <w:p w14:paraId="6FC981AB" w14:textId="77777777" w:rsidR="003215CD" w:rsidRPr="005B38DF" w:rsidRDefault="003215CD" w:rsidP="00D70ABB">
      <w:pPr>
        <w:pStyle w:val="Heading1QSTitle"/>
      </w:pPr>
      <w:r w:rsidRPr="005B38DF">
        <w:t>6</w:t>
      </w:r>
      <w:r>
        <w:t xml:space="preserve">. </w:t>
      </w:r>
      <w:r w:rsidRPr="00AD15D5">
        <w:t>Clinicians</w:t>
      </w:r>
    </w:p>
    <w:tbl>
      <w:tblPr>
        <w:tblStyle w:val="CCSBox-Whatthestandardsays"/>
        <w:tblW w:w="0" w:type="auto"/>
        <w:tblLook w:val="04A0" w:firstRow="1" w:lastRow="0" w:firstColumn="1" w:lastColumn="0" w:noHBand="0" w:noVBand="1"/>
      </w:tblPr>
      <w:tblGrid>
        <w:gridCol w:w="9124"/>
      </w:tblGrid>
      <w:tr w:rsidR="00E44E32" w14:paraId="2360C5A6" w14:textId="77777777" w:rsidTr="00F751D0">
        <w:trPr>
          <w:cnfStyle w:val="100000000000" w:firstRow="1" w:lastRow="0" w:firstColumn="0" w:lastColumn="0" w:oddVBand="0" w:evenVBand="0" w:oddHBand="0" w:evenHBand="0" w:firstRowFirstColumn="0" w:firstRowLastColumn="0" w:lastRowFirstColumn="0" w:lastRowLastColumn="0"/>
        </w:trPr>
        <w:tc>
          <w:tcPr>
            <w:tcW w:w="9124" w:type="dxa"/>
          </w:tcPr>
          <w:p w14:paraId="0C869DCF" w14:textId="77777777" w:rsidR="00E44E32" w:rsidRDefault="00E44E32" w:rsidP="00672A8B">
            <w:r w:rsidRPr="00CE271F">
              <w:t>What the standard says</w:t>
            </w:r>
          </w:p>
        </w:tc>
      </w:tr>
      <w:tr w:rsidR="00E44E32" w14:paraId="417042E9" w14:textId="77777777" w:rsidTr="00F751D0">
        <w:tc>
          <w:tcPr>
            <w:tcW w:w="9124" w:type="dxa"/>
          </w:tcPr>
          <w:p w14:paraId="528B34AA" w14:textId="675BD393" w:rsidR="00E44E32" w:rsidRPr="00CE271F" w:rsidRDefault="00F751D0" w:rsidP="00672A8B">
            <w:bookmarkStart w:id="5" w:name="_Hlk183003298"/>
            <w:r w:rsidRPr="00F751D0">
              <w:rPr>
                <w:bCs/>
              </w:rPr>
              <w:t>A patient’s colonoscopy is performed by a credentialed clinician working within their scope of clinical practice, who meets the requirements of an accepted certification and recertification process. Sedation or anaesthesia, and clinical support are provided by credentialed clinicians working within their scope of clinical practice.</w:t>
            </w:r>
            <w:bookmarkEnd w:id="5"/>
          </w:p>
        </w:tc>
      </w:tr>
    </w:tbl>
    <w:p w14:paraId="686A9701" w14:textId="531930CE" w:rsidR="003215CD" w:rsidRPr="005B38DF" w:rsidRDefault="003215CD" w:rsidP="009E47C4">
      <w:pPr>
        <w:pStyle w:val="Heading2"/>
      </w:pPr>
      <w:r w:rsidRPr="005B38DF">
        <w:t>What this means for you</w:t>
      </w:r>
    </w:p>
    <w:p w14:paraId="5C2FEF48" w14:textId="77777777" w:rsidR="003215CD" w:rsidRPr="00C81187" w:rsidRDefault="003215CD" w:rsidP="003215CD">
      <w:r w:rsidRPr="00C81187">
        <w:t xml:space="preserve">When you have a colonoscopy, you can expect to be cared for by qualified </w:t>
      </w:r>
      <w:r w:rsidRPr="002B1A60">
        <w:t>clinicians</w:t>
      </w:r>
      <w:r w:rsidRPr="00C81187">
        <w:t xml:space="preserve"> who have met necessary health service </w:t>
      </w:r>
      <w:r>
        <w:t xml:space="preserve">organisation </w:t>
      </w:r>
      <w:r w:rsidRPr="00C81187">
        <w:t xml:space="preserve">and professional requirements and standards. This includes </w:t>
      </w:r>
      <w:r>
        <w:t>the clinicians</w:t>
      </w:r>
      <w:r w:rsidRPr="00C81187">
        <w:t xml:space="preserve"> providing your nursing care, sedation or anaesthesia, and your colonoscopy. You can expect that the doctor or specialist nurse who carries out the colonoscopy will keep their skills and knowledge up to date. </w:t>
      </w:r>
    </w:p>
    <w:p w14:paraId="35FB88E7" w14:textId="77777777" w:rsidR="003215CD" w:rsidRDefault="003215CD" w:rsidP="00D70ABB">
      <w:pPr>
        <w:pStyle w:val="Heading1QSTitle"/>
      </w:pPr>
      <w:r w:rsidRPr="005B38DF">
        <w:lastRenderedPageBreak/>
        <w:t>7</w:t>
      </w:r>
      <w:r>
        <w:t>. Procedure</w:t>
      </w:r>
    </w:p>
    <w:tbl>
      <w:tblPr>
        <w:tblStyle w:val="CCSBox-Whatthestandardsays"/>
        <w:tblW w:w="0" w:type="auto"/>
        <w:tblLook w:val="04A0" w:firstRow="1" w:lastRow="0" w:firstColumn="1" w:lastColumn="0" w:noHBand="0" w:noVBand="1"/>
      </w:tblPr>
      <w:tblGrid>
        <w:gridCol w:w="9124"/>
      </w:tblGrid>
      <w:tr w:rsidR="00E44E32" w14:paraId="06FC1207" w14:textId="77777777" w:rsidTr="009E47C4">
        <w:trPr>
          <w:cnfStyle w:val="100000000000" w:firstRow="1" w:lastRow="0" w:firstColumn="0" w:lastColumn="0" w:oddVBand="0" w:evenVBand="0" w:oddHBand="0" w:evenHBand="0" w:firstRowFirstColumn="0" w:firstRowLastColumn="0" w:lastRowFirstColumn="0" w:lastRowLastColumn="0"/>
        </w:trPr>
        <w:tc>
          <w:tcPr>
            <w:tcW w:w="9124" w:type="dxa"/>
          </w:tcPr>
          <w:p w14:paraId="39979356" w14:textId="77777777" w:rsidR="00E44E32" w:rsidRDefault="00E44E32" w:rsidP="00672A8B">
            <w:r w:rsidRPr="00CE271F">
              <w:t>What the standard says</w:t>
            </w:r>
          </w:p>
        </w:tc>
      </w:tr>
      <w:tr w:rsidR="00E44E32" w14:paraId="7CD1B2B5" w14:textId="77777777" w:rsidTr="009E47C4">
        <w:tc>
          <w:tcPr>
            <w:tcW w:w="9124" w:type="dxa"/>
          </w:tcPr>
          <w:p w14:paraId="0F4C4A79" w14:textId="2DA734F0" w:rsidR="00E44E32" w:rsidRPr="00CE271F" w:rsidRDefault="009E47C4" w:rsidP="00672A8B">
            <w:bookmarkStart w:id="6" w:name="_Hlk183003503"/>
            <w:r w:rsidRPr="009E47C4">
              <w:rPr>
                <w:bCs/>
              </w:rPr>
              <w:t>When a patient is undergoing colonoscopy their entire colon – including the caecum – is examined carefully and systematically. The adequacy of bowel preparation, clinical findings, biopsies, polyps removed, therapeutic interventions and details of any adverse events are documented. All polyps removed are submitted for histological examination.</w:t>
            </w:r>
            <w:bookmarkEnd w:id="6"/>
          </w:p>
        </w:tc>
      </w:tr>
    </w:tbl>
    <w:p w14:paraId="570A1F12" w14:textId="6D0BF358" w:rsidR="003215CD" w:rsidRPr="005B38DF" w:rsidRDefault="003215CD" w:rsidP="009E47C4">
      <w:pPr>
        <w:pStyle w:val="Heading2"/>
      </w:pPr>
      <w:r w:rsidRPr="005B38DF">
        <w:t>What this means for you</w:t>
      </w:r>
    </w:p>
    <w:p w14:paraId="3A56D9DE" w14:textId="44D66DDB" w:rsidR="003215CD" w:rsidRPr="00C81187" w:rsidRDefault="003215CD" w:rsidP="003215CD">
      <w:r w:rsidRPr="00C81187">
        <w:t>Your colonoscopy will be performed to a high standard. During the colonoscopy, the whole length of your bowel will be carefully examined. This will make it more likely that bowel problems can be found and that growths such as polyps can be seen and removed. If bowel tissue or polyps are removed from your bowel they will be sent to pathology laboratories for examination under a microscope. All the records kept by health service organisations will have information about your colonoscopy, the findings</w:t>
      </w:r>
      <w:r w:rsidR="00203603">
        <w:t>,</w:t>
      </w:r>
      <w:r w:rsidRPr="00C81187">
        <w:t xml:space="preserve"> and any </w:t>
      </w:r>
      <w:r>
        <w:t>complications</w:t>
      </w:r>
      <w:r w:rsidRPr="00C81187">
        <w:t xml:space="preserve"> that may have occurred</w:t>
      </w:r>
      <w:r>
        <w:t xml:space="preserve"> during the procedure. You can ask to see this information </w:t>
      </w:r>
      <w:r w:rsidRPr="00C81187">
        <w:t>if you want to.</w:t>
      </w:r>
    </w:p>
    <w:p w14:paraId="30F0FBCE" w14:textId="77777777" w:rsidR="003215CD" w:rsidRDefault="003215CD" w:rsidP="00D70ABB">
      <w:pPr>
        <w:pStyle w:val="Heading1QSTitle"/>
      </w:pPr>
      <w:r w:rsidRPr="005B38DF">
        <w:t>8</w:t>
      </w:r>
      <w:r>
        <w:t xml:space="preserve">. </w:t>
      </w:r>
      <w:r w:rsidRPr="00D70ABB">
        <w:t>Discharge</w:t>
      </w:r>
    </w:p>
    <w:tbl>
      <w:tblPr>
        <w:tblStyle w:val="CCSBox-Whatthestandardsays"/>
        <w:tblW w:w="0" w:type="auto"/>
        <w:tblLook w:val="04A0" w:firstRow="1" w:lastRow="0" w:firstColumn="1" w:lastColumn="0" w:noHBand="0" w:noVBand="1"/>
      </w:tblPr>
      <w:tblGrid>
        <w:gridCol w:w="9124"/>
      </w:tblGrid>
      <w:tr w:rsidR="00E44E32" w14:paraId="2CC39292" w14:textId="77777777" w:rsidTr="009E47C4">
        <w:trPr>
          <w:cnfStyle w:val="100000000000" w:firstRow="1" w:lastRow="0" w:firstColumn="0" w:lastColumn="0" w:oddVBand="0" w:evenVBand="0" w:oddHBand="0" w:evenHBand="0" w:firstRowFirstColumn="0" w:firstRowLastColumn="0" w:lastRowFirstColumn="0" w:lastRowLastColumn="0"/>
        </w:trPr>
        <w:tc>
          <w:tcPr>
            <w:tcW w:w="9124" w:type="dxa"/>
          </w:tcPr>
          <w:p w14:paraId="72226683" w14:textId="77777777" w:rsidR="00E44E32" w:rsidRDefault="00E44E32" w:rsidP="00672A8B">
            <w:r w:rsidRPr="00CE271F">
              <w:t>What the standard says</w:t>
            </w:r>
          </w:p>
        </w:tc>
      </w:tr>
      <w:tr w:rsidR="00E44E32" w14:paraId="147500C7" w14:textId="77777777" w:rsidTr="009E47C4">
        <w:tc>
          <w:tcPr>
            <w:tcW w:w="9124" w:type="dxa"/>
          </w:tcPr>
          <w:p w14:paraId="65DAC2EE" w14:textId="6620A6ED" w:rsidR="00E44E32" w:rsidRPr="00CE271F" w:rsidRDefault="009E47C4" w:rsidP="00672A8B">
            <w:bookmarkStart w:id="7" w:name="_Hlk183003777"/>
            <w:r w:rsidRPr="009E47C4">
              <w:rPr>
                <w:bCs/>
              </w:rPr>
              <w:t xml:space="preserve">Following recovery and before discharge, the patient is advised verbally and in writing about the preliminary outcomes of the colonoscopy, the nature of any therapeutic interventions or adverse events, when to resume regular activities and </w:t>
            </w:r>
            <w:bookmarkStart w:id="8" w:name="_Hlk187310987"/>
            <w:r w:rsidRPr="009E47C4">
              <w:rPr>
                <w:bCs/>
              </w:rPr>
              <w:t>medicines</w:t>
            </w:r>
            <w:bookmarkEnd w:id="8"/>
            <w:r w:rsidRPr="009E47C4">
              <w:rPr>
                <w:bCs/>
              </w:rPr>
              <w:t>, and arrangements for medical follow-up. The patient is safely discharged into the care of a responsible adult, in accordance with Australian and New Zealand College of Anaesthetists guidelines.</w:t>
            </w:r>
            <w:bookmarkEnd w:id="7"/>
          </w:p>
        </w:tc>
      </w:tr>
    </w:tbl>
    <w:p w14:paraId="4CDFC4B5" w14:textId="37B292BD" w:rsidR="003215CD" w:rsidRPr="005B38DF" w:rsidRDefault="003215CD" w:rsidP="009E47C4">
      <w:pPr>
        <w:pStyle w:val="Heading2"/>
      </w:pPr>
      <w:r w:rsidRPr="005B38DF">
        <w:t>What this means for you</w:t>
      </w:r>
    </w:p>
    <w:p w14:paraId="3F8A2E58" w14:textId="1E7E2F45" w:rsidR="003215CD" w:rsidRPr="00C81187" w:rsidRDefault="003215CD" w:rsidP="003215CD">
      <w:r w:rsidRPr="00C81187">
        <w:t xml:space="preserve">After your colonoscopy, you will be cared for while you recover from the sedation. Before you go home, a doctor or nurse will tell you what happened during the colonoscopy, whether any polyps or other tissue </w:t>
      </w:r>
      <w:r>
        <w:t>were</w:t>
      </w:r>
      <w:r w:rsidRPr="00C81187">
        <w:t xml:space="preserve"> removed and whether there were any problems during the procedure. They will tell you about any arrangements or follow-up appointments you need to make. You may find it difficult to remember this information so it will be also given to you in writing</w:t>
      </w:r>
      <w:r>
        <w:t xml:space="preserve">. </w:t>
      </w:r>
      <w:r w:rsidRPr="00353738">
        <w:t>You will also be provided a copy of your colonoscopy report (</w:t>
      </w:r>
      <w:r>
        <w:t>s</w:t>
      </w:r>
      <w:r w:rsidRPr="00353738">
        <w:t xml:space="preserve">ee </w:t>
      </w:r>
      <w:r w:rsidRPr="00425605">
        <w:t>Quality statemen</w:t>
      </w:r>
      <w:r w:rsidR="00221B91">
        <w:t>t</w:t>
      </w:r>
      <w:r w:rsidRPr="00425605">
        <w:t xml:space="preserve"> </w:t>
      </w:r>
      <w:r w:rsidR="00017390">
        <w:fldChar w:fldCharType="begin"/>
      </w:r>
      <w:r w:rsidR="00017390">
        <w:instrText xml:space="preserve"> REF _Ref203917976 \h </w:instrText>
      </w:r>
      <w:r w:rsidR="00017390">
        <w:fldChar w:fldCharType="separate"/>
      </w:r>
      <w:r w:rsidR="00C94059">
        <w:t>9. Reporting and follow up</w:t>
      </w:r>
      <w:r w:rsidR="00017390">
        <w:fldChar w:fldCharType="end"/>
      </w:r>
      <w:r w:rsidRPr="00353738">
        <w:t>).</w:t>
      </w:r>
    </w:p>
    <w:p w14:paraId="3320C79A" w14:textId="0A29BD04" w:rsidR="003215CD" w:rsidRPr="00C81187" w:rsidRDefault="003215CD" w:rsidP="003215CD">
      <w:r w:rsidRPr="00C81187">
        <w:t xml:space="preserve">You will be able to go home once your doctor or nurse is satisfied that you have recovered from the sedation. </w:t>
      </w:r>
      <w:r w:rsidRPr="004B6F24">
        <w:t xml:space="preserve">You should not drive and </w:t>
      </w:r>
      <w:r w:rsidRPr="00C348FC">
        <w:t xml:space="preserve">should have </w:t>
      </w:r>
      <w:r w:rsidRPr="004B6F24">
        <w:t xml:space="preserve">an adult to accompany </w:t>
      </w:r>
      <w:proofErr w:type="gramStart"/>
      <w:r w:rsidRPr="004B6F24">
        <w:t>you</w:t>
      </w:r>
      <w:proofErr w:type="gramEnd"/>
      <w:r w:rsidRPr="004B6F24">
        <w:t xml:space="preserve"> home. It</w:t>
      </w:r>
      <w:r w:rsidR="00414A52">
        <w:t> </w:t>
      </w:r>
      <w:r w:rsidRPr="004B6F24">
        <w:t>is also recommended that you have someone stay with you on the night after the colonoscopy. If this is not possible, discuss this with your clinician before you have the</w:t>
      </w:r>
      <w:r w:rsidR="00414A52">
        <w:t> </w:t>
      </w:r>
      <w:r w:rsidRPr="004B6F24">
        <w:t>colonoscopy.</w:t>
      </w:r>
      <w:r w:rsidRPr="00C81187">
        <w:t xml:space="preserve"> </w:t>
      </w:r>
    </w:p>
    <w:p w14:paraId="0B962C6D" w14:textId="77777777" w:rsidR="003215CD" w:rsidRPr="00C81187" w:rsidRDefault="003215CD" w:rsidP="003215CD">
      <w:r w:rsidRPr="00C81187">
        <w:lastRenderedPageBreak/>
        <w:t>You will be given written instructions on how to care for yourself when you go home and when to start your regular medicines and diet again. You will be provided with information about what to do if you have any problems after going home</w:t>
      </w:r>
      <w:r>
        <w:t>,</w:t>
      </w:r>
      <w:r w:rsidRPr="00C81187">
        <w:t xml:space="preserve"> including a phone number that you can call after hours.</w:t>
      </w:r>
    </w:p>
    <w:p w14:paraId="1B32FE08" w14:textId="77777777" w:rsidR="003215CD" w:rsidRDefault="003215CD" w:rsidP="00D70ABB">
      <w:pPr>
        <w:pStyle w:val="Heading1QSTitle"/>
      </w:pPr>
      <w:bookmarkStart w:id="9" w:name="_Ref203917976"/>
      <w:r>
        <w:t>9. Reporting and follow up</w:t>
      </w:r>
      <w:bookmarkEnd w:id="9"/>
    </w:p>
    <w:tbl>
      <w:tblPr>
        <w:tblStyle w:val="CCSBox-Whatthestandardsays"/>
        <w:tblW w:w="0" w:type="auto"/>
        <w:tblLook w:val="04A0" w:firstRow="1" w:lastRow="0" w:firstColumn="1" w:lastColumn="0" w:noHBand="0" w:noVBand="1"/>
      </w:tblPr>
      <w:tblGrid>
        <w:gridCol w:w="9124"/>
      </w:tblGrid>
      <w:tr w:rsidR="00E44E32" w14:paraId="0DCF2701" w14:textId="77777777" w:rsidTr="00B013A6">
        <w:trPr>
          <w:cnfStyle w:val="100000000000" w:firstRow="1" w:lastRow="0" w:firstColumn="0" w:lastColumn="0" w:oddVBand="0" w:evenVBand="0" w:oddHBand="0" w:evenHBand="0" w:firstRowFirstColumn="0" w:firstRowLastColumn="0" w:lastRowFirstColumn="0" w:lastRowLastColumn="0"/>
        </w:trPr>
        <w:tc>
          <w:tcPr>
            <w:tcW w:w="9124" w:type="dxa"/>
          </w:tcPr>
          <w:p w14:paraId="6EAD6A2D" w14:textId="77777777" w:rsidR="00E44E32" w:rsidRDefault="00E44E32" w:rsidP="00672A8B">
            <w:r w:rsidRPr="00CE271F">
              <w:t>What the standard says</w:t>
            </w:r>
          </w:p>
        </w:tc>
      </w:tr>
      <w:tr w:rsidR="00E44E32" w14:paraId="36A4079B" w14:textId="77777777" w:rsidTr="00B013A6">
        <w:tc>
          <w:tcPr>
            <w:tcW w:w="9124" w:type="dxa"/>
          </w:tcPr>
          <w:p w14:paraId="5F17FF25" w14:textId="5186A701" w:rsidR="00E44E32" w:rsidRPr="00CE271F" w:rsidRDefault="00B013A6" w:rsidP="00672A8B">
            <w:bookmarkStart w:id="10" w:name="_Hlk187234378"/>
            <w:r w:rsidRPr="00B013A6">
              <w:rPr>
                <w:bCs/>
              </w:rPr>
              <w:t xml:space="preserve">The </w:t>
            </w:r>
            <w:proofErr w:type="spellStart"/>
            <w:r w:rsidRPr="00B013A6">
              <w:rPr>
                <w:bCs/>
              </w:rPr>
              <w:t>colonoscopist</w:t>
            </w:r>
            <w:proofErr w:type="spellEnd"/>
            <w:r w:rsidRPr="00B013A6">
              <w:rPr>
                <w:bCs/>
              </w:rPr>
              <w:t xml:space="preserve"> communicates the reason for the colonoscopy, its findings, any histology results and recommendations for follow-up in writing to the general practitioner, any other relevant clinician and the patient. This </w:t>
            </w:r>
            <w:r w:rsidR="00203603">
              <w:rPr>
                <w:bCs/>
              </w:rPr>
              <w:t xml:space="preserve">information </w:t>
            </w:r>
            <w:r w:rsidRPr="00B013A6">
              <w:rPr>
                <w:bCs/>
              </w:rPr>
              <w:t xml:space="preserve">is recorded in the facility records and other electronic shared record management systems to enable accurate follow-up by other clinicians. Recommendations for surveillance colonoscopy, if required, align with national evidence-based guidelines. If more immediate treatment or follow-up is needed, the </w:t>
            </w:r>
            <w:proofErr w:type="spellStart"/>
            <w:r w:rsidRPr="00B013A6">
              <w:rPr>
                <w:bCs/>
              </w:rPr>
              <w:t>colonoscopist</w:t>
            </w:r>
            <w:proofErr w:type="spellEnd"/>
            <w:r w:rsidRPr="00B013A6">
              <w:rPr>
                <w:bCs/>
              </w:rPr>
              <w:t xml:space="preserve"> makes appropriate</w:t>
            </w:r>
            <w:r>
              <w:rPr>
                <w:bCs/>
              </w:rPr>
              <w:t> </w:t>
            </w:r>
            <w:r w:rsidRPr="00B013A6">
              <w:rPr>
                <w:bCs/>
              </w:rPr>
              <w:t>arrangements.</w:t>
            </w:r>
            <w:bookmarkEnd w:id="10"/>
          </w:p>
        </w:tc>
      </w:tr>
    </w:tbl>
    <w:p w14:paraId="60D70386" w14:textId="6A2D67BE" w:rsidR="003215CD" w:rsidRPr="005B38DF" w:rsidRDefault="003215CD" w:rsidP="00C81F46">
      <w:pPr>
        <w:pStyle w:val="Heading2"/>
      </w:pPr>
      <w:r w:rsidRPr="005B38DF">
        <w:t>What this means for you</w:t>
      </w:r>
    </w:p>
    <w:p w14:paraId="33AF0A64" w14:textId="77777777" w:rsidR="003215CD" w:rsidRPr="00C81187" w:rsidRDefault="003215CD" w:rsidP="003215CD">
      <w:r w:rsidRPr="00C81187">
        <w:t xml:space="preserve">The results of your colonoscopy will be given to you, your general practitioner, and any of your other doctors who may need to be informed. </w:t>
      </w:r>
      <w:r w:rsidRPr="00D22E8D">
        <w:t>The results can also be added to your electronic health record, known as the My Health Record.</w:t>
      </w:r>
      <w:r>
        <w:t xml:space="preserve"> </w:t>
      </w:r>
      <w:r w:rsidRPr="00C81187">
        <w:t xml:space="preserve">The letter or report will say why you had the colonoscopy, what was found, whether any tissue or growths (such as polyps) were removed from your bowel and sent for testing, and the results of those tests. </w:t>
      </w:r>
    </w:p>
    <w:p w14:paraId="5D2E6895" w14:textId="77777777" w:rsidR="003215CD" w:rsidRDefault="003215CD" w:rsidP="003215CD">
      <w:r w:rsidRPr="00C81187">
        <w:t>The report will also say whether you need to go and see a doctor for a follow-up visit, have further tests or treatment or another colonoscopy in the future</w:t>
      </w:r>
      <w:r>
        <w:t>,</w:t>
      </w:r>
      <w:r w:rsidRPr="00C81187">
        <w:t xml:space="preserve"> and w</w:t>
      </w:r>
      <w:r>
        <w:t>hen these</w:t>
      </w:r>
      <w:r w:rsidRPr="00C81187">
        <w:t xml:space="preserve"> should happen. These recommendations will be different for each person and will depend on your medical and family history and what was found </w:t>
      </w:r>
      <w:r>
        <w:t xml:space="preserve">during </w:t>
      </w:r>
      <w:r w:rsidRPr="00C81187">
        <w:t>the colonoscopy.</w:t>
      </w:r>
    </w:p>
    <w:p w14:paraId="586EF631" w14:textId="3021490D" w:rsidR="003215CD" w:rsidRDefault="00C81F46" w:rsidP="00AD15D5">
      <w:pPr>
        <w:pStyle w:val="Heading1"/>
      </w:pPr>
      <w:r w:rsidRPr="00800BF1">
        <w:t>For more information</w:t>
      </w:r>
    </w:p>
    <w:p w14:paraId="3EF7F12D" w14:textId="48EC105C" w:rsidR="00267940" w:rsidRDefault="00267940" w:rsidP="00267940">
      <w:pPr>
        <w:spacing w:after="240"/>
      </w:pPr>
      <w:bookmarkStart w:id="11" w:name="_Hlk204946790"/>
      <w:r w:rsidRPr="00597DA2">
        <w:rPr>
          <w:noProof/>
        </w:rPr>
        <w:drawing>
          <wp:inline distT="0" distB="0" distL="0" distR="0" wp14:anchorId="233C6387" wp14:editId="1A7E955F">
            <wp:extent cx="1079500" cy="1079500"/>
            <wp:effectExtent l="0" t="0" r="0" b="0"/>
            <wp:docPr id="2118155542" name="Picture 2"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55542" name="Picture 2" descr="QR code"/>
                    <pic:cNvPicPr/>
                  </pic:nvPicPr>
                  <pic:blipFill>
                    <a:blip r:embed="rId12">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inline>
        </w:drawing>
      </w:r>
    </w:p>
    <w:p w14:paraId="57670243" w14:textId="255DC16A" w:rsidR="003215CD" w:rsidRDefault="009A25DA" w:rsidP="003215CD">
      <w:r w:rsidRPr="00FE3C94">
        <w:t>Scan the QR code or use the link</w:t>
      </w:r>
      <w:r>
        <w:t>:</w:t>
      </w:r>
      <w:bookmarkEnd w:id="11"/>
      <w:r>
        <w:t xml:space="preserve"> </w:t>
      </w:r>
      <w:hyperlink r:id="rId13" w:history="1">
        <w:r w:rsidR="003215CD" w:rsidRPr="00027A0D">
          <w:rPr>
            <w:rStyle w:val="Hyperlink"/>
          </w:rPr>
          <w:t>safetyandquality.gov.au/colonoscopy-ccs</w:t>
        </w:r>
      </w:hyperlink>
    </w:p>
    <w:p w14:paraId="45680403" w14:textId="77777777" w:rsidR="00C81F46" w:rsidRDefault="00C81F46" w:rsidP="006A1071">
      <w:pPr>
        <w:spacing w:before="240"/>
      </w:pPr>
      <w:r>
        <w:rPr>
          <w:noProof/>
          <w:lang w:val="en-GB"/>
        </w:rPr>
        <w:drawing>
          <wp:inline distT="0" distB="0" distL="0" distR="0" wp14:anchorId="2D53E2FD" wp14:editId="6B6C8068">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26EBCF5" w14:textId="77777777" w:rsidR="00C81F46" w:rsidRDefault="00C81F46" w:rsidP="00DC79BF">
      <w:pPr>
        <w:rPr>
          <w:color w:val="EE0000"/>
        </w:rPr>
      </w:pPr>
      <w:r>
        <w:t>© Australian Commission on Safety and Quality in Health Care 2025</w:t>
      </w:r>
    </w:p>
    <w:p w14:paraId="6153DEB1" w14:textId="72EABD64" w:rsidR="00374840" w:rsidRDefault="003215CD" w:rsidP="00B208FD">
      <w:pPr>
        <w:pStyle w:val="FootnoteText"/>
      </w:pPr>
      <w:r w:rsidRPr="005B38DF">
        <w:t xml:space="preserve">The Australian Commission on Safety and Quality in Health Care has produced this clinical care standard to support the delivery of appropriate care for a defined condition. The clinical care standard is </w:t>
      </w:r>
      <w:r w:rsidRPr="00B208FD">
        <w:t>based</w:t>
      </w:r>
      <w:r w:rsidRPr="005B38DF">
        <w:t xml:space="preserve">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sectPr w:rsidR="00374840" w:rsidSect="00B967A4">
      <w:footerReference w:type="default" r:id="rId15"/>
      <w:headerReference w:type="first" r:id="rId16"/>
      <w:footerReference w:type="first" r:id="rId17"/>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117DB" w14:textId="77777777" w:rsidR="00112369" w:rsidRDefault="00112369" w:rsidP="001D0AFC">
      <w:r>
        <w:separator/>
      </w:r>
    </w:p>
    <w:p w14:paraId="01ACE5BC" w14:textId="77777777" w:rsidR="00112369" w:rsidRDefault="00112369"/>
    <w:p w14:paraId="60F6011C" w14:textId="77777777" w:rsidR="00112369" w:rsidRDefault="00112369"/>
    <w:p w14:paraId="589588A2" w14:textId="77777777" w:rsidR="00112369" w:rsidRDefault="00112369"/>
  </w:endnote>
  <w:endnote w:type="continuationSeparator" w:id="0">
    <w:p w14:paraId="656D3D62" w14:textId="77777777" w:rsidR="00112369" w:rsidRDefault="00112369" w:rsidP="001D0AFC">
      <w:r>
        <w:continuationSeparator/>
      </w:r>
    </w:p>
    <w:p w14:paraId="2AD8D2D0" w14:textId="77777777" w:rsidR="00112369" w:rsidRDefault="00112369"/>
    <w:p w14:paraId="5B1C32DA" w14:textId="77777777" w:rsidR="00112369" w:rsidRDefault="00112369"/>
    <w:p w14:paraId="63D7C55C" w14:textId="77777777" w:rsidR="00112369" w:rsidRDefault="001123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9F104" w14:textId="5372D3F1"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3D3DE669" wp14:editId="0ABD2363">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E735F9" w:rsidRPr="00D33415">
      <w:rPr>
        <w:color w:val="auto"/>
        <w:lang w:val="en-GB"/>
      </w:rPr>
      <w:t xml:space="preserve">Colonoscopy </w:t>
    </w:r>
    <w:r w:rsidR="00E735F9" w:rsidRPr="00D33415">
      <w:rPr>
        <w:iCs/>
        <w:color w:val="auto"/>
      </w:rPr>
      <w:t>Clinical Care Standard</w:t>
    </w:r>
    <w:r w:rsidR="00E735F9" w:rsidRPr="00D33415">
      <w:rPr>
        <w:color w:val="auto"/>
      </w:rPr>
      <w:t xml:space="preserve"> – </w:t>
    </w:r>
    <w:r w:rsidR="00B70ED7" w:rsidRPr="00B70ED7">
      <w:rPr>
        <w:color w:val="auto"/>
      </w:rPr>
      <w:t>Guide for consumer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7203" w14:textId="11E3F5CF" w:rsidR="00F67850" w:rsidRDefault="00F67850">
    <w:pPr>
      <w:pStyle w:val="Footer"/>
    </w:pPr>
    <w:r w:rsidRPr="00F54926">
      <w:rPr>
        <w:noProof/>
        <w:color w:val="FF0000"/>
      </w:rPr>
      <w:drawing>
        <wp:anchor distT="0" distB="0" distL="114300" distR="114300" simplePos="0" relativeHeight="251662336" behindDoc="0" locked="0" layoutInCell="1" allowOverlap="1" wp14:anchorId="62F93E0C" wp14:editId="0ECE4A9F">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E735F9" w:rsidRPr="00D33415">
      <w:rPr>
        <w:color w:val="auto"/>
        <w:lang w:val="en-GB"/>
      </w:rPr>
      <w:t xml:space="preserve">Colonoscopy </w:t>
    </w:r>
    <w:r w:rsidR="00E735F9" w:rsidRPr="00D33415">
      <w:rPr>
        <w:iCs/>
        <w:color w:val="auto"/>
      </w:rPr>
      <w:t>Clinical Care Standard</w:t>
    </w:r>
    <w:r w:rsidR="00E735F9" w:rsidRPr="00D33415">
      <w:rPr>
        <w:color w:val="auto"/>
      </w:rPr>
      <w:t xml:space="preserve"> – </w:t>
    </w:r>
    <w:r w:rsidR="00B70ED7" w:rsidRPr="00B70ED7">
      <w:rPr>
        <w:color w:val="auto"/>
      </w:rPr>
      <w:t>Guide for consumer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247B0" w14:textId="77777777" w:rsidR="00112369" w:rsidRDefault="00112369" w:rsidP="001D0AFC">
      <w:r>
        <w:separator/>
      </w:r>
    </w:p>
    <w:p w14:paraId="1C84F45F" w14:textId="77777777" w:rsidR="00112369" w:rsidRDefault="00112369"/>
  </w:footnote>
  <w:footnote w:type="continuationSeparator" w:id="0">
    <w:p w14:paraId="0C08A211" w14:textId="77777777" w:rsidR="00112369" w:rsidRDefault="00112369" w:rsidP="001D0AFC">
      <w:r>
        <w:continuationSeparator/>
      </w:r>
    </w:p>
    <w:p w14:paraId="423E2F15" w14:textId="77777777" w:rsidR="00112369" w:rsidRDefault="00112369"/>
  </w:footnote>
  <w:footnote w:type="continuationNotice" w:id="1">
    <w:p w14:paraId="4ACA48B9" w14:textId="77777777" w:rsidR="00112369" w:rsidRDefault="00112369">
      <w:pPr>
        <w:spacing w:before="0" w:after="0"/>
      </w:pPr>
    </w:p>
    <w:p w14:paraId="4D54CDDA" w14:textId="77777777" w:rsidR="00112369" w:rsidRDefault="001123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3AF83" w14:textId="77777777"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5034D42" wp14:editId="0D33CDE0">
          <wp:simplePos x="0" y="0"/>
          <wp:positionH relativeFrom="column">
            <wp:posOffset>-867922</wp:posOffset>
          </wp:positionH>
          <wp:positionV relativeFrom="paragraph">
            <wp:posOffset>-395895</wp:posOffset>
          </wp:positionV>
          <wp:extent cx="7572418" cy="4146509"/>
          <wp:effectExtent l="0" t="0" r="0" b="698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80EA51"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2E4D4DE7" wp14:editId="10FD0AF6">
          <wp:simplePos x="0" y="0"/>
          <wp:positionH relativeFrom="page">
            <wp:posOffset>864235</wp:posOffset>
          </wp:positionH>
          <wp:positionV relativeFrom="page">
            <wp:posOffset>648335</wp:posOffset>
          </wp:positionV>
          <wp:extent cx="3632400" cy="648000"/>
          <wp:effectExtent l="0" t="0" r="6350" b="0"/>
          <wp:wrapNone/>
          <wp:docPr id="1015010643"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47A9E1F8"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9C32EB"/>
    <w:multiLevelType w:val="multilevel"/>
    <w:tmpl w:val="D1DCA2EC"/>
    <w:lvl w:ilvl="0">
      <w:start w:val="1"/>
      <w:numFmt w:val="bulle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2"/>
  </w:num>
  <w:num w:numId="2" w16cid:durableId="1741051169">
    <w:abstractNumId w:val="6"/>
  </w:num>
  <w:num w:numId="3" w16cid:durableId="1155560808">
    <w:abstractNumId w:val="4"/>
  </w:num>
  <w:num w:numId="4" w16cid:durableId="1231190212">
    <w:abstractNumId w:val="5"/>
  </w:num>
  <w:num w:numId="5" w16cid:durableId="1479827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3"/>
  </w:num>
  <w:num w:numId="7" w16cid:durableId="324479705">
    <w:abstractNumId w:val="6"/>
  </w:num>
  <w:num w:numId="8" w16cid:durableId="2052923145">
    <w:abstractNumId w:val="0"/>
  </w:num>
  <w:num w:numId="9" w16cid:durableId="7104535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proofState w:spelling="clean" w:grammar="clean"/>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35529"/>
    <w:rsid w:val="000045B9"/>
    <w:rsid w:val="00011EBE"/>
    <w:rsid w:val="000121BA"/>
    <w:rsid w:val="000136A5"/>
    <w:rsid w:val="00013E33"/>
    <w:rsid w:val="00015555"/>
    <w:rsid w:val="0001627D"/>
    <w:rsid w:val="000164A5"/>
    <w:rsid w:val="00017390"/>
    <w:rsid w:val="00020CF3"/>
    <w:rsid w:val="0002234B"/>
    <w:rsid w:val="0002312A"/>
    <w:rsid w:val="000237BA"/>
    <w:rsid w:val="00024813"/>
    <w:rsid w:val="0002528E"/>
    <w:rsid w:val="00026E4C"/>
    <w:rsid w:val="0003148E"/>
    <w:rsid w:val="00032388"/>
    <w:rsid w:val="00033439"/>
    <w:rsid w:val="00034043"/>
    <w:rsid w:val="00034CA9"/>
    <w:rsid w:val="0003501D"/>
    <w:rsid w:val="000369EA"/>
    <w:rsid w:val="00036C75"/>
    <w:rsid w:val="00036FE5"/>
    <w:rsid w:val="00037DE5"/>
    <w:rsid w:val="00041055"/>
    <w:rsid w:val="00041141"/>
    <w:rsid w:val="00046136"/>
    <w:rsid w:val="0005292E"/>
    <w:rsid w:val="00056803"/>
    <w:rsid w:val="00056BC0"/>
    <w:rsid w:val="00061B61"/>
    <w:rsid w:val="00062BA6"/>
    <w:rsid w:val="000635BC"/>
    <w:rsid w:val="0006369F"/>
    <w:rsid w:val="00064283"/>
    <w:rsid w:val="0006584D"/>
    <w:rsid w:val="00065887"/>
    <w:rsid w:val="000658B5"/>
    <w:rsid w:val="00065C9B"/>
    <w:rsid w:val="00065F7E"/>
    <w:rsid w:val="000723BC"/>
    <w:rsid w:val="000760F4"/>
    <w:rsid w:val="00080037"/>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4E19"/>
    <w:rsid w:val="000B5598"/>
    <w:rsid w:val="000B5729"/>
    <w:rsid w:val="000C0CA6"/>
    <w:rsid w:val="000C1B92"/>
    <w:rsid w:val="000C30E5"/>
    <w:rsid w:val="000C4291"/>
    <w:rsid w:val="000C5540"/>
    <w:rsid w:val="000C5879"/>
    <w:rsid w:val="000D19FF"/>
    <w:rsid w:val="000D22A8"/>
    <w:rsid w:val="000D2E1E"/>
    <w:rsid w:val="000D50E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0E34"/>
    <w:rsid w:val="001010A9"/>
    <w:rsid w:val="00103B28"/>
    <w:rsid w:val="0010640F"/>
    <w:rsid w:val="00106589"/>
    <w:rsid w:val="00106EA7"/>
    <w:rsid w:val="00106F60"/>
    <w:rsid w:val="00112369"/>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0143"/>
    <w:rsid w:val="0016133A"/>
    <w:rsid w:val="00161769"/>
    <w:rsid w:val="00165F83"/>
    <w:rsid w:val="001714D3"/>
    <w:rsid w:val="0017356E"/>
    <w:rsid w:val="00173AF6"/>
    <w:rsid w:val="00174708"/>
    <w:rsid w:val="00182D26"/>
    <w:rsid w:val="00182D27"/>
    <w:rsid w:val="00184B29"/>
    <w:rsid w:val="0018654C"/>
    <w:rsid w:val="00187C93"/>
    <w:rsid w:val="00191178"/>
    <w:rsid w:val="00191513"/>
    <w:rsid w:val="00191CC2"/>
    <w:rsid w:val="00192329"/>
    <w:rsid w:val="001927FA"/>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F06CA"/>
    <w:rsid w:val="001F1430"/>
    <w:rsid w:val="001F25C8"/>
    <w:rsid w:val="001F3C12"/>
    <w:rsid w:val="001F40EE"/>
    <w:rsid w:val="00200A33"/>
    <w:rsid w:val="00202C71"/>
    <w:rsid w:val="00202F7F"/>
    <w:rsid w:val="00203603"/>
    <w:rsid w:val="00207CBE"/>
    <w:rsid w:val="00210409"/>
    <w:rsid w:val="00210E8D"/>
    <w:rsid w:val="0021123A"/>
    <w:rsid w:val="0021134B"/>
    <w:rsid w:val="00216854"/>
    <w:rsid w:val="00217D19"/>
    <w:rsid w:val="0022009C"/>
    <w:rsid w:val="00221B91"/>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7940"/>
    <w:rsid w:val="00272AAC"/>
    <w:rsid w:val="00274521"/>
    <w:rsid w:val="00275504"/>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423"/>
    <w:rsid w:val="002A1929"/>
    <w:rsid w:val="002A1BC8"/>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17DA"/>
    <w:rsid w:val="002D291F"/>
    <w:rsid w:val="002D374F"/>
    <w:rsid w:val="002D4F2A"/>
    <w:rsid w:val="002D521E"/>
    <w:rsid w:val="002D62CE"/>
    <w:rsid w:val="002D6677"/>
    <w:rsid w:val="002D67D3"/>
    <w:rsid w:val="002D7462"/>
    <w:rsid w:val="002E001E"/>
    <w:rsid w:val="002E038B"/>
    <w:rsid w:val="002E1998"/>
    <w:rsid w:val="002E2CB1"/>
    <w:rsid w:val="002E2F01"/>
    <w:rsid w:val="002E41A9"/>
    <w:rsid w:val="002E6D7C"/>
    <w:rsid w:val="002E7E37"/>
    <w:rsid w:val="002F0028"/>
    <w:rsid w:val="002F0E89"/>
    <w:rsid w:val="002F208B"/>
    <w:rsid w:val="002F2993"/>
    <w:rsid w:val="002F4488"/>
    <w:rsid w:val="002F52F7"/>
    <w:rsid w:val="002F5514"/>
    <w:rsid w:val="002F6F32"/>
    <w:rsid w:val="003004FA"/>
    <w:rsid w:val="00301C04"/>
    <w:rsid w:val="00303CD4"/>
    <w:rsid w:val="0030578E"/>
    <w:rsid w:val="0030669E"/>
    <w:rsid w:val="0030795C"/>
    <w:rsid w:val="0031173C"/>
    <w:rsid w:val="00313F81"/>
    <w:rsid w:val="00314BB5"/>
    <w:rsid w:val="00320667"/>
    <w:rsid w:val="003215CD"/>
    <w:rsid w:val="003233EA"/>
    <w:rsid w:val="00325A41"/>
    <w:rsid w:val="00327466"/>
    <w:rsid w:val="003300BD"/>
    <w:rsid w:val="00333BFF"/>
    <w:rsid w:val="00336E8A"/>
    <w:rsid w:val="00337237"/>
    <w:rsid w:val="00337255"/>
    <w:rsid w:val="00337769"/>
    <w:rsid w:val="0033785B"/>
    <w:rsid w:val="0034210B"/>
    <w:rsid w:val="00342671"/>
    <w:rsid w:val="00342B0C"/>
    <w:rsid w:val="00343C87"/>
    <w:rsid w:val="003450AC"/>
    <w:rsid w:val="00351CED"/>
    <w:rsid w:val="00352DF3"/>
    <w:rsid w:val="0035330E"/>
    <w:rsid w:val="00353DC5"/>
    <w:rsid w:val="003551D8"/>
    <w:rsid w:val="003606B1"/>
    <w:rsid w:val="0036434E"/>
    <w:rsid w:val="00365360"/>
    <w:rsid w:val="003705E8"/>
    <w:rsid w:val="0037399F"/>
    <w:rsid w:val="00374840"/>
    <w:rsid w:val="00375370"/>
    <w:rsid w:val="00380AA5"/>
    <w:rsid w:val="0038259F"/>
    <w:rsid w:val="003837DE"/>
    <w:rsid w:val="00384233"/>
    <w:rsid w:val="003845DF"/>
    <w:rsid w:val="00387AAC"/>
    <w:rsid w:val="00397A3B"/>
    <w:rsid w:val="003A0533"/>
    <w:rsid w:val="003A5810"/>
    <w:rsid w:val="003A5F1D"/>
    <w:rsid w:val="003A67D8"/>
    <w:rsid w:val="003A68CB"/>
    <w:rsid w:val="003B3D1A"/>
    <w:rsid w:val="003B4928"/>
    <w:rsid w:val="003B551F"/>
    <w:rsid w:val="003B5606"/>
    <w:rsid w:val="003B563C"/>
    <w:rsid w:val="003B5C68"/>
    <w:rsid w:val="003C1731"/>
    <w:rsid w:val="003C17BB"/>
    <w:rsid w:val="003C27E2"/>
    <w:rsid w:val="003C3CC4"/>
    <w:rsid w:val="003C469B"/>
    <w:rsid w:val="003D0D9C"/>
    <w:rsid w:val="003D1077"/>
    <w:rsid w:val="003D1716"/>
    <w:rsid w:val="003D17FB"/>
    <w:rsid w:val="003D2652"/>
    <w:rsid w:val="003D2B5A"/>
    <w:rsid w:val="003D2C1F"/>
    <w:rsid w:val="003D5D9E"/>
    <w:rsid w:val="003D70C7"/>
    <w:rsid w:val="003E0987"/>
    <w:rsid w:val="003E0E97"/>
    <w:rsid w:val="003E0F3F"/>
    <w:rsid w:val="003E14DC"/>
    <w:rsid w:val="003E19F9"/>
    <w:rsid w:val="003E1AC6"/>
    <w:rsid w:val="003E37B6"/>
    <w:rsid w:val="003E3CF0"/>
    <w:rsid w:val="003E45C3"/>
    <w:rsid w:val="003E4D00"/>
    <w:rsid w:val="003E7795"/>
    <w:rsid w:val="003F0176"/>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4A52"/>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F86"/>
    <w:rsid w:val="00450AEF"/>
    <w:rsid w:val="0045454F"/>
    <w:rsid w:val="0045456A"/>
    <w:rsid w:val="0045567D"/>
    <w:rsid w:val="00456453"/>
    <w:rsid w:val="004622D6"/>
    <w:rsid w:val="004624F7"/>
    <w:rsid w:val="00462C1E"/>
    <w:rsid w:val="004642D9"/>
    <w:rsid w:val="00466AF8"/>
    <w:rsid w:val="0046795B"/>
    <w:rsid w:val="00467B74"/>
    <w:rsid w:val="00467CE7"/>
    <w:rsid w:val="0047130C"/>
    <w:rsid w:val="004753EA"/>
    <w:rsid w:val="00477F32"/>
    <w:rsid w:val="004833D0"/>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B4744"/>
    <w:rsid w:val="004C26DA"/>
    <w:rsid w:val="004C2CBD"/>
    <w:rsid w:val="004C2D38"/>
    <w:rsid w:val="004C359D"/>
    <w:rsid w:val="004C47F5"/>
    <w:rsid w:val="004C5153"/>
    <w:rsid w:val="004C6084"/>
    <w:rsid w:val="004C6C62"/>
    <w:rsid w:val="004D0C85"/>
    <w:rsid w:val="004D0DC8"/>
    <w:rsid w:val="004D1D34"/>
    <w:rsid w:val="004D1FE3"/>
    <w:rsid w:val="004D3380"/>
    <w:rsid w:val="004D7430"/>
    <w:rsid w:val="004E06CD"/>
    <w:rsid w:val="004E0750"/>
    <w:rsid w:val="004E142F"/>
    <w:rsid w:val="004E169F"/>
    <w:rsid w:val="004E18F2"/>
    <w:rsid w:val="004E2765"/>
    <w:rsid w:val="004E38D4"/>
    <w:rsid w:val="004E3DA6"/>
    <w:rsid w:val="004E5861"/>
    <w:rsid w:val="004E5EEB"/>
    <w:rsid w:val="004E6D42"/>
    <w:rsid w:val="004F0D6A"/>
    <w:rsid w:val="004F1287"/>
    <w:rsid w:val="004F16FA"/>
    <w:rsid w:val="004F6546"/>
    <w:rsid w:val="005000CC"/>
    <w:rsid w:val="00500B52"/>
    <w:rsid w:val="005035EB"/>
    <w:rsid w:val="00504AE4"/>
    <w:rsid w:val="00505381"/>
    <w:rsid w:val="0050599D"/>
    <w:rsid w:val="005062D4"/>
    <w:rsid w:val="0050706D"/>
    <w:rsid w:val="005071B9"/>
    <w:rsid w:val="00507868"/>
    <w:rsid w:val="00507D3A"/>
    <w:rsid w:val="00507DED"/>
    <w:rsid w:val="00510A99"/>
    <w:rsid w:val="00512BE7"/>
    <w:rsid w:val="005138A5"/>
    <w:rsid w:val="005138DF"/>
    <w:rsid w:val="0051558C"/>
    <w:rsid w:val="00520281"/>
    <w:rsid w:val="005209B1"/>
    <w:rsid w:val="00521C5A"/>
    <w:rsid w:val="00521CCB"/>
    <w:rsid w:val="005234AB"/>
    <w:rsid w:val="005266C3"/>
    <w:rsid w:val="00527D0A"/>
    <w:rsid w:val="005316C5"/>
    <w:rsid w:val="0053171E"/>
    <w:rsid w:val="00536075"/>
    <w:rsid w:val="00537ECB"/>
    <w:rsid w:val="005410C1"/>
    <w:rsid w:val="00550B1A"/>
    <w:rsid w:val="005511C1"/>
    <w:rsid w:val="005516A9"/>
    <w:rsid w:val="005520BC"/>
    <w:rsid w:val="00552C8E"/>
    <w:rsid w:val="00552F86"/>
    <w:rsid w:val="005532C6"/>
    <w:rsid w:val="005559C1"/>
    <w:rsid w:val="0055601C"/>
    <w:rsid w:val="00562DF0"/>
    <w:rsid w:val="005634B4"/>
    <w:rsid w:val="0056463F"/>
    <w:rsid w:val="005646CD"/>
    <w:rsid w:val="0056489B"/>
    <w:rsid w:val="00566964"/>
    <w:rsid w:val="0056743B"/>
    <w:rsid w:val="00570151"/>
    <w:rsid w:val="005743DF"/>
    <w:rsid w:val="00582037"/>
    <w:rsid w:val="00583BF3"/>
    <w:rsid w:val="00584EA0"/>
    <w:rsid w:val="00585314"/>
    <w:rsid w:val="00585D96"/>
    <w:rsid w:val="00585FC6"/>
    <w:rsid w:val="00586756"/>
    <w:rsid w:val="00586A68"/>
    <w:rsid w:val="005915AE"/>
    <w:rsid w:val="005916CE"/>
    <w:rsid w:val="0059331F"/>
    <w:rsid w:val="00593C4E"/>
    <w:rsid w:val="005943E4"/>
    <w:rsid w:val="00594996"/>
    <w:rsid w:val="00595909"/>
    <w:rsid w:val="005A094A"/>
    <w:rsid w:val="005A142A"/>
    <w:rsid w:val="005A22A5"/>
    <w:rsid w:val="005A647D"/>
    <w:rsid w:val="005B04AE"/>
    <w:rsid w:val="005B158F"/>
    <w:rsid w:val="005B1BD1"/>
    <w:rsid w:val="005B2791"/>
    <w:rsid w:val="005B3A1A"/>
    <w:rsid w:val="005B4808"/>
    <w:rsid w:val="005B5231"/>
    <w:rsid w:val="005B7696"/>
    <w:rsid w:val="005C16ED"/>
    <w:rsid w:val="005C317B"/>
    <w:rsid w:val="005C3BCC"/>
    <w:rsid w:val="005C3C53"/>
    <w:rsid w:val="005C3D26"/>
    <w:rsid w:val="005C76E3"/>
    <w:rsid w:val="005D1997"/>
    <w:rsid w:val="005D2781"/>
    <w:rsid w:val="005D32BE"/>
    <w:rsid w:val="005D65FE"/>
    <w:rsid w:val="005D7DCC"/>
    <w:rsid w:val="005E3C4D"/>
    <w:rsid w:val="005E3E4E"/>
    <w:rsid w:val="005F08D9"/>
    <w:rsid w:val="005F18D5"/>
    <w:rsid w:val="005F36C3"/>
    <w:rsid w:val="005F4740"/>
    <w:rsid w:val="005F56D4"/>
    <w:rsid w:val="005F59AA"/>
    <w:rsid w:val="00602271"/>
    <w:rsid w:val="0060327D"/>
    <w:rsid w:val="00603D3A"/>
    <w:rsid w:val="0060564F"/>
    <w:rsid w:val="00606ED1"/>
    <w:rsid w:val="0060777F"/>
    <w:rsid w:val="00607D8E"/>
    <w:rsid w:val="00610149"/>
    <w:rsid w:val="006101C6"/>
    <w:rsid w:val="00610317"/>
    <w:rsid w:val="0061259C"/>
    <w:rsid w:val="00616063"/>
    <w:rsid w:val="0061628F"/>
    <w:rsid w:val="00616A8F"/>
    <w:rsid w:val="0062006A"/>
    <w:rsid w:val="00620692"/>
    <w:rsid w:val="00621DAE"/>
    <w:rsid w:val="00622A8D"/>
    <w:rsid w:val="0062348C"/>
    <w:rsid w:val="006330DA"/>
    <w:rsid w:val="006367D6"/>
    <w:rsid w:val="00640006"/>
    <w:rsid w:val="0064041E"/>
    <w:rsid w:val="00640B02"/>
    <w:rsid w:val="0064184C"/>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5E61"/>
    <w:rsid w:val="006761D1"/>
    <w:rsid w:val="00681672"/>
    <w:rsid w:val="006818CB"/>
    <w:rsid w:val="00681922"/>
    <w:rsid w:val="00681DC4"/>
    <w:rsid w:val="00682690"/>
    <w:rsid w:val="00686747"/>
    <w:rsid w:val="00687FC3"/>
    <w:rsid w:val="006909B3"/>
    <w:rsid w:val="006910B9"/>
    <w:rsid w:val="00691B1E"/>
    <w:rsid w:val="00693793"/>
    <w:rsid w:val="00693A71"/>
    <w:rsid w:val="006A0D5B"/>
    <w:rsid w:val="006A1071"/>
    <w:rsid w:val="006A261D"/>
    <w:rsid w:val="006A35DD"/>
    <w:rsid w:val="006A3CDA"/>
    <w:rsid w:val="006A3D01"/>
    <w:rsid w:val="006A7FC2"/>
    <w:rsid w:val="006B0B35"/>
    <w:rsid w:val="006B0C33"/>
    <w:rsid w:val="006B1240"/>
    <w:rsid w:val="006B31AD"/>
    <w:rsid w:val="006B3A4B"/>
    <w:rsid w:val="006B3F1A"/>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0614"/>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47EA"/>
    <w:rsid w:val="0077503D"/>
    <w:rsid w:val="0077521F"/>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66A1"/>
    <w:rsid w:val="007B730B"/>
    <w:rsid w:val="007C0D01"/>
    <w:rsid w:val="007C13F1"/>
    <w:rsid w:val="007C5286"/>
    <w:rsid w:val="007C5B4F"/>
    <w:rsid w:val="007C5FAE"/>
    <w:rsid w:val="007C68A4"/>
    <w:rsid w:val="007D0359"/>
    <w:rsid w:val="007D1CC1"/>
    <w:rsid w:val="007E2BEB"/>
    <w:rsid w:val="007E6C0C"/>
    <w:rsid w:val="007F1006"/>
    <w:rsid w:val="007F549A"/>
    <w:rsid w:val="007F6088"/>
    <w:rsid w:val="007F7683"/>
    <w:rsid w:val="007F7F9B"/>
    <w:rsid w:val="0080000F"/>
    <w:rsid w:val="00800BF1"/>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50B51"/>
    <w:rsid w:val="008520E2"/>
    <w:rsid w:val="00853537"/>
    <w:rsid w:val="00857DFF"/>
    <w:rsid w:val="008603FF"/>
    <w:rsid w:val="0086257B"/>
    <w:rsid w:val="00862924"/>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77E5"/>
    <w:rsid w:val="0088797B"/>
    <w:rsid w:val="00887BC1"/>
    <w:rsid w:val="0089469F"/>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C60BC"/>
    <w:rsid w:val="008D1C45"/>
    <w:rsid w:val="008D1DE2"/>
    <w:rsid w:val="008D5EA6"/>
    <w:rsid w:val="008D6976"/>
    <w:rsid w:val="008D7966"/>
    <w:rsid w:val="008E0BDC"/>
    <w:rsid w:val="008E2748"/>
    <w:rsid w:val="008E37C3"/>
    <w:rsid w:val="008E6310"/>
    <w:rsid w:val="008E76B2"/>
    <w:rsid w:val="008E78D4"/>
    <w:rsid w:val="008F22DF"/>
    <w:rsid w:val="008F2E8E"/>
    <w:rsid w:val="008F348D"/>
    <w:rsid w:val="008F68E6"/>
    <w:rsid w:val="008F7ED4"/>
    <w:rsid w:val="009042B2"/>
    <w:rsid w:val="009059A0"/>
    <w:rsid w:val="00905EE7"/>
    <w:rsid w:val="00907414"/>
    <w:rsid w:val="00907D31"/>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2401"/>
    <w:rsid w:val="009643B7"/>
    <w:rsid w:val="009663B1"/>
    <w:rsid w:val="0096683E"/>
    <w:rsid w:val="009673AA"/>
    <w:rsid w:val="009720E5"/>
    <w:rsid w:val="009752E7"/>
    <w:rsid w:val="00975401"/>
    <w:rsid w:val="0097559E"/>
    <w:rsid w:val="009805D1"/>
    <w:rsid w:val="00983A0C"/>
    <w:rsid w:val="0098562A"/>
    <w:rsid w:val="00985941"/>
    <w:rsid w:val="009875F1"/>
    <w:rsid w:val="009928C3"/>
    <w:rsid w:val="009939C2"/>
    <w:rsid w:val="009949CF"/>
    <w:rsid w:val="009951D1"/>
    <w:rsid w:val="009967DA"/>
    <w:rsid w:val="00996A28"/>
    <w:rsid w:val="009A0879"/>
    <w:rsid w:val="009A1343"/>
    <w:rsid w:val="009A244B"/>
    <w:rsid w:val="009A25DA"/>
    <w:rsid w:val="009A29FA"/>
    <w:rsid w:val="009A3301"/>
    <w:rsid w:val="009A4CF8"/>
    <w:rsid w:val="009A5260"/>
    <w:rsid w:val="009A7E7C"/>
    <w:rsid w:val="009B08C9"/>
    <w:rsid w:val="009B1C03"/>
    <w:rsid w:val="009B2762"/>
    <w:rsid w:val="009B2BD5"/>
    <w:rsid w:val="009B4AF7"/>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47C4"/>
    <w:rsid w:val="009E5530"/>
    <w:rsid w:val="009F1238"/>
    <w:rsid w:val="009F1578"/>
    <w:rsid w:val="009F3EB9"/>
    <w:rsid w:val="009F4403"/>
    <w:rsid w:val="00A002B2"/>
    <w:rsid w:val="00A0390D"/>
    <w:rsid w:val="00A040B2"/>
    <w:rsid w:val="00A05877"/>
    <w:rsid w:val="00A05B14"/>
    <w:rsid w:val="00A05CB3"/>
    <w:rsid w:val="00A10C8D"/>
    <w:rsid w:val="00A10F2B"/>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412F"/>
    <w:rsid w:val="00A45CA9"/>
    <w:rsid w:val="00A46726"/>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57C9"/>
    <w:rsid w:val="00A866B8"/>
    <w:rsid w:val="00A91389"/>
    <w:rsid w:val="00A9727D"/>
    <w:rsid w:val="00A97298"/>
    <w:rsid w:val="00A97EE7"/>
    <w:rsid w:val="00AB082E"/>
    <w:rsid w:val="00AB0BBD"/>
    <w:rsid w:val="00AB0D0F"/>
    <w:rsid w:val="00AB3114"/>
    <w:rsid w:val="00AB3259"/>
    <w:rsid w:val="00AB396A"/>
    <w:rsid w:val="00AB3C56"/>
    <w:rsid w:val="00AB3E03"/>
    <w:rsid w:val="00AB54C1"/>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15D5"/>
    <w:rsid w:val="00AD374F"/>
    <w:rsid w:val="00AD3B5E"/>
    <w:rsid w:val="00AD54DB"/>
    <w:rsid w:val="00AD5C27"/>
    <w:rsid w:val="00AD64EA"/>
    <w:rsid w:val="00AD6E31"/>
    <w:rsid w:val="00AE12E3"/>
    <w:rsid w:val="00AE2702"/>
    <w:rsid w:val="00AE4737"/>
    <w:rsid w:val="00AE5580"/>
    <w:rsid w:val="00AE5EDF"/>
    <w:rsid w:val="00AE6670"/>
    <w:rsid w:val="00AE7410"/>
    <w:rsid w:val="00AE7D1E"/>
    <w:rsid w:val="00AF1121"/>
    <w:rsid w:val="00AF72A3"/>
    <w:rsid w:val="00AF74B0"/>
    <w:rsid w:val="00B00592"/>
    <w:rsid w:val="00B013A6"/>
    <w:rsid w:val="00B014AA"/>
    <w:rsid w:val="00B018D4"/>
    <w:rsid w:val="00B0201E"/>
    <w:rsid w:val="00B02197"/>
    <w:rsid w:val="00B03FC2"/>
    <w:rsid w:val="00B044AE"/>
    <w:rsid w:val="00B0751F"/>
    <w:rsid w:val="00B10E7D"/>
    <w:rsid w:val="00B12ADD"/>
    <w:rsid w:val="00B146CB"/>
    <w:rsid w:val="00B15399"/>
    <w:rsid w:val="00B208FD"/>
    <w:rsid w:val="00B21920"/>
    <w:rsid w:val="00B22EE5"/>
    <w:rsid w:val="00B232F6"/>
    <w:rsid w:val="00B23442"/>
    <w:rsid w:val="00B24238"/>
    <w:rsid w:val="00B25A1D"/>
    <w:rsid w:val="00B265C9"/>
    <w:rsid w:val="00B26D2F"/>
    <w:rsid w:val="00B3112C"/>
    <w:rsid w:val="00B33686"/>
    <w:rsid w:val="00B36484"/>
    <w:rsid w:val="00B37CD6"/>
    <w:rsid w:val="00B41C57"/>
    <w:rsid w:val="00B42F1B"/>
    <w:rsid w:val="00B431EF"/>
    <w:rsid w:val="00B46E65"/>
    <w:rsid w:val="00B50CF8"/>
    <w:rsid w:val="00B52143"/>
    <w:rsid w:val="00B543B5"/>
    <w:rsid w:val="00B57046"/>
    <w:rsid w:val="00B5778A"/>
    <w:rsid w:val="00B60932"/>
    <w:rsid w:val="00B6203C"/>
    <w:rsid w:val="00B62237"/>
    <w:rsid w:val="00B62340"/>
    <w:rsid w:val="00B64364"/>
    <w:rsid w:val="00B67DE1"/>
    <w:rsid w:val="00B70ED7"/>
    <w:rsid w:val="00B71030"/>
    <w:rsid w:val="00B715FF"/>
    <w:rsid w:val="00B72F90"/>
    <w:rsid w:val="00B761FF"/>
    <w:rsid w:val="00B81FB3"/>
    <w:rsid w:val="00B846A2"/>
    <w:rsid w:val="00B848DC"/>
    <w:rsid w:val="00B90471"/>
    <w:rsid w:val="00B91A89"/>
    <w:rsid w:val="00B93D2E"/>
    <w:rsid w:val="00B94743"/>
    <w:rsid w:val="00B949E0"/>
    <w:rsid w:val="00B94A36"/>
    <w:rsid w:val="00B956F4"/>
    <w:rsid w:val="00B967A4"/>
    <w:rsid w:val="00B9694B"/>
    <w:rsid w:val="00BA28F9"/>
    <w:rsid w:val="00BA2B7C"/>
    <w:rsid w:val="00BA2D5F"/>
    <w:rsid w:val="00BA2F61"/>
    <w:rsid w:val="00BA32F1"/>
    <w:rsid w:val="00BA4B03"/>
    <w:rsid w:val="00BA6AD7"/>
    <w:rsid w:val="00BA7EF2"/>
    <w:rsid w:val="00BB03F1"/>
    <w:rsid w:val="00BB1DCF"/>
    <w:rsid w:val="00BB3E60"/>
    <w:rsid w:val="00BB4210"/>
    <w:rsid w:val="00BB4F4A"/>
    <w:rsid w:val="00BB6D5E"/>
    <w:rsid w:val="00BB7373"/>
    <w:rsid w:val="00BC05DE"/>
    <w:rsid w:val="00BC1D8D"/>
    <w:rsid w:val="00BC2986"/>
    <w:rsid w:val="00BC4040"/>
    <w:rsid w:val="00BC4754"/>
    <w:rsid w:val="00BC488E"/>
    <w:rsid w:val="00BC4E55"/>
    <w:rsid w:val="00BC736D"/>
    <w:rsid w:val="00BD2982"/>
    <w:rsid w:val="00BD562F"/>
    <w:rsid w:val="00BD7AD8"/>
    <w:rsid w:val="00BE213B"/>
    <w:rsid w:val="00BE29D9"/>
    <w:rsid w:val="00BE2A20"/>
    <w:rsid w:val="00BE2DF2"/>
    <w:rsid w:val="00BE55DC"/>
    <w:rsid w:val="00BE5DF1"/>
    <w:rsid w:val="00BE6AD3"/>
    <w:rsid w:val="00BE6C26"/>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10D9D"/>
    <w:rsid w:val="00C1158B"/>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31329"/>
    <w:rsid w:val="00C313A3"/>
    <w:rsid w:val="00C31441"/>
    <w:rsid w:val="00C328CC"/>
    <w:rsid w:val="00C34610"/>
    <w:rsid w:val="00C34E35"/>
    <w:rsid w:val="00C409A5"/>
    <w:rsid w:val="00C41987"/>
    <w:rsid w:val="00C45B5E"/>
    <w:rsid w:val="00C46294"/>
    <w:rsid w:val="00C46F97"/>
    <w:rsid w:val="00C471C4"/>
    <w:rsid w:val="00C50FF3"/>
    <w:rsid w:val="00C51F57"/>
    <w:rsid w:val="00C5647F"/>
    <w:rsid w:val="00C56A46"/>
    <w:rsid w:val="00C57E87"/>
    <w:rsid w:val="00C6169A"/>
    <w:rsid w:val="00C646A8"/>
    <w:rsid w:val="00C6547C"/>
    <w:rsid w:val="00C6566B"/>
    <w:rsid w:val="00C66147"/>
    <w:rsid w:val="00C663C0"/>
    <w:rsid w:val="00C671BA"/>
    <w:rsid w:val="00C704DB"/>
    <w:rsid w:val="00C71181"/>
    <w:rsid w:val="00C72800"/>
    <w:rsid w:val="00C7645F"/>
    <w:rsid w:val="00C76B8E"/>
    <w:rsid w:val="00C80B2D"/>
    <w:rsid w:val="00C80DDE"/>
    <w:rsid w:val="00C8199C"/>
    <w:rsid w:val="00C81F46"/>
    <w:rsid w:val="00C840D8"/>
    <w:rsid w:val="00C844E8"/>
    <w:rsid w:val="00C84E10"/>
    <w:rsid w:val="00C85349"/>
    <w:rsid w:val="00C86AF1"/>
    <w:rsid w:val="00C87D99"/>
    <w:rsid w:val="00C9029F"/>
    <w:rsid w:val="00C9039F"/>
    <w:rsid w:val="00C923AD"/>
    <w:rsid w:val="00C92477"/>
    <w:rsid w:val="00C92A32"/>
    <w:rsid w:val="00C94059"/>
    <w:rsid w:val="00C94113"/>
    <w:rsid w:val="00C9668B"/>
    <w:rsid w:val="00C96C49"/>
    <w:rsid w:val="00CA1EE9"/>
    <w:rsid w:val="00CA27B7"/>
    <w:rsid w:val="00CA2E95"/>
    <w:rsid w:val="00CA7294"/>
    <w:rsid w:val="00CA7572"/>
    <w:rsid w:val="00CA794C"/>
    <w:rsid w:val="00CA7B76"/>
    <w:rsid w:val="00CA7F74"/>
    <w:rsid w:val="00CB0C32"/>
    <w:rsid w:val="00CB1248"/>
    <w:rsid w:val="00CB16D2"/>
    <w:rsid w:val="00CB1DFC"/>
    <w:rsid w:val="00CB2D65"/>
    <w:rsid w:val="00CB6246"/>
    <w:rsid w:val="00CC0759"/>
    <w:rsid w:val="00CC3160"/>
    <w:rsid w:val="00CC5F56"/>
    <w:rsid w:val="00CC6953"/>
    <w:rsid w:val="00CD2A69"/>
    <w:rsid w:val="00CD2DBF"/>
    <w:rsid w:val="00CD4E24"/>
    <w:rsid w:val="00CD6207"/>
    <w:rsid w:val="00CD72A6"/>
    <w:rsid w:val="00CE1AA9"/>
    <w:rsid w:val="00CE271F"/>
    <w:rsid w:val="00CE39B8"/>
    <w:rsid w:val="00CE4A83"/>
    <w:rsid w:val="00CE4BBF"/>
    <w:rsid w:val="00CE525E"/>
    <w:rsid w:val="00CE7447"/>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51FB"/>
    <w:rsid w:val="00D167D0"/>
    <w:rsid w:val="00D177A0"/>
    <w:rsid w:val="00D20092"/>
    <w:rsid w:val="00D2293A"/>
    <w:rsid w:val="00D22E65"/>
    <w:rsid w:val="00D22EAF"/>
    <w:rsid w:val="00D2430E"/>
    <w:rsid w:val="00D251B7"/>
    <w:rsid w:val="00D26410"/>
    <w:rsid w:val="00D2717B"/>
    <w:rsid w:val="00D3078B"/>
    <w:rsid w:val="00D3118E"/>
    <w:rsid w:val="00D32E8F"/>
    <w:rsid w:val="00D34BC5"/>
    <w:rsid w:val="00D3607B"/>
    <w:rsid w:val="00D36BA1"/>
    <w:rsid w:val="00D36C76"/>
    <w:rsid w:val="00D37F07"/>
    <w:rsid w:val="00D41BB8"/>
    <w:rsid w:val="00D444E3"/>
    <w:rsid w:val="00D50850"/>
    <w:rsid w:val="00D52AFA"/>
    <w:rsid w:val="00D54285"/>
    <w:rsid w:val="00D5566B"/>
    <w:rsid w:val="00D6102D"/>
    <w:rsid w:val="00D63381"/>
    <w:rsid w:val="00D643F8"/>
    <w:rsid w:val="00D64F3A"/>
    <w:rsid w:val="00D6704B"/>
    <w:rsid w:val="00D67892"/>
    <w:rsid w:val="00D70ABB"/>
    <w:rsid w:val="00D7119E"/>
    <w:rsid w:val="00D71BF6"/>
    <w:rsid w:val="00D72BF8"/>
    <w:rsid w:val="00D7590F"/>
    <w:rsid w:val="00D75ED8"/>
    <w:rsid w:val="00D7685A"/>
    <w:rsid w:val="00D816BC"/>
    <w:rsid w:val="00D85656"/>
    <w:rsid w:val="00D8797C"/>
    <w:rsid w:val="00DA0143"/>
    <w:rsid w:val="00DA0378"/>
    <w:rsid w:val="00DA0EA5"/>
    <w:rsid w:val="00DA1664"/>
    <w:rsid w:val="00DA258B"/>
    <w:rsid w:val="00DA33AC"/>
    <w:rsid w:val="00DA4D73"/>
    <w:rsid w:val="00DB13D3"/>
    <w:rsid w:val="00DB4283"/>
    <w:rsid w:val="00DB62E8"/>
    <w:rsid w:val="00DB65A3"/>
    <w:rsid w:val="00DB78FC"/>
    <w:rsid w:val="00DB7E4B"/>
    <w:rsid w:val="00DC0EB9"/>
    <w:rsid w:val="00DC0F37"/>
    <w:rsid w:val="00DC18AE"/>
    <w:rsid w:val="00DC57CD"/>
    <w:rsid w:val="00DC58F4"/>
    <w:rsid w:val="00DC5BFB"/>
    <w:rsid w:val="00DC6912"/>
    <w:rsid w:val="00DC79BF"/>
    <w:rsid w:val="00DD3EA6"/>
    <w:rsid w:val="00DD588C"/>
    <w:rsid w:val="00DD5CF9"/>
    <w:rsid w:val="00DD6874"/>
    <w:rsid w:val="00DE0022"/>
    <w:rsid w:val="00DE08B3"/>
    <w:rsid w:val="00DE1D8B"/>
    <w:rsid w:val="00DE251A"/>
    <w:rsid w:val="00DE29A8"/>
    <w:rsid w:val="00DE2C1D"/>
    <w:rsid w:val="00DE4300"/>
    <w:rsid w:val="00DE4533"/>
    <w:rsid w:val="00DE49E1"/>
    <w:rsid w:val="00DE596C"/>
    <w:rsid w:val="00DE5D93"/>
    <w:rsid w:val="00DE7206"/>
    <w:rsid w:val="00DF0CB9"/>
    <w:rsid w:val="00DF172C"/>
    <w:rsid w:val="00DF5286"/>
    <w:rsid w:val="00DF571E"/>
    <w:rsid w:val="00DF7990"/>
    <w:rsid w:val="00DF7FFC"/>
    <w:rsid w:val="00E01D1F"/>
    <w:rsid w:val="00E055E6"/>
    <w:rsid w:val="00E05B3F"/>
    <w:rsid w:val="00E06A0A"/>
    <w:rsid w:val="00E06A9D"/>
    <w:rsid w:val="00E07146"/>
    <w:rsid w:val="00E0783E"/>
    <w:rsid w:val="00E1394D"/>
    <w:rsid w:val="00E15F80"/>
    <w:rsid w:val="00E214CA"/>
    <w:rsid w:val="00E21D68"/>
    <w:rsid w:val="00E23775"/>
    <w:rsid w:val="00E238C6"/>
    <w:rsid w:val="00E26DB0"/>
    <w:rsid w:val="00E277FE"/>
    <w:rsid w:val="00E315FC"/>
    <w:rsid w:val="00E352A5"/>
    <w:rsid w:val="00E35E2E"/>
    <w:rsid w:val="00E364A7"/>
    <w:rsid w:val="00E36B78"/>
    <w:rsid w:val="00E3732F"/>
    <w:rsid w:val="00E40765"/>
    <w:rsid w:val="00E409DB"/>
    <w:rsid w:val="00E40C21"/>
    <w:rsid w:val="00E40DD3"/>
    <w:rsid w:val="00E410F8"/>
    <w:rsid w:val="00E41313"/>
    <w:rsid w:val="00E42FFF"/>
    <w:rsid w:val="00E433F1"/>
    <w:rsid w:val="00E442CC"/>
    <w:rsid w:val="00E44E32"/>
    <w:rsid w:val="00E46236"/>
    <w:rsid w:val="00E47469"/>
    <w:rsid w:val="00E570B7"/>
    <w:rsid w:val="00E573AC"/>
    <w:rsid w:val="00E579E2"/>
    <w:rsid w:val="00E6120F"/>
    <w:rsid w:val="00E63092"/>
    <w:rsid w:val="00E65AC2"/>
    <w:rsid w:val="00E66116"/>
    <w:rsid w:val="00E712AF"/>
    <w:rsid w:val="00E714C7"/>
    <w:rsid w:val="00E735F9"/>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956CF"/>
    <w:rsid w:val="00E957A3"/>
    <w:rsid w:val="00EA114E"/>
    <w:rsid w:val="00EA1341"/>
    <w:rsid w:val="00EA1B2E"/>
    <w:rsid w:val="00EA1C66"/>
    <w:rsid w:val="00EA214F"/>
    <w:rsid w:val="00EA3292"/>
    <w:rsid w:val="00EA73F8"/>
    <w:rsid w:val="00EB0213"/>
    <w:rsid w:val="00EB4D1D"/>
    <w:rsid w:val="00EC21BE"/>
    <w:rsid w:val="00EC3938"/>
    <w:rsid w:val="00EC4D13"/>
    <w:rsid w:val="00EC4F17"/>
    <w:rsid w:val="00EC643A"/>
    <w:rsid w:val="00EC6B5C"/>
    <w:rsid w:val="00EC71D8"/>
    <w:rsid w:val="00ED244D"/>
    <w:rsid w:val="00ED7ED8"/>
    <w:rsid w:val="00EE0E86"/>
    <w:rsid w:val="00EE36E8"/>
    <w:rsid w:val="00EE49E7"/>
    <w:rsid w:val="00EE54B9"/>
    <w:rsid w:val="00EE5707"/>
    <w:rsid w:val="00EE5A67"/>
    <w:rsid w:val="00EF11B5"/>
    <w:rsid w:val="00EF4E2A"/>
    <w:rsid w:val="00EF53BF"/>
    <w:rsid w:val="00EF5E63"/>
    <w:rsid w:val="00EF7E9B"/>
    <w:rsid w:val="00F0134F"/>
    <w:rsid w:val="00F0366B"/>
    <w:rsid w:val="00F04440"/>
    <w:rsid w:val="00F05DDD"/>
    <w:rsid w:val="00F07DC3"/>
    <w:rsid w:val="00F07E01"/>
    <w:rsid w:val="00F1198E"/>
    <w:rsid w:val="00F12B0C"/>
    <w:rsid w:val="00F13147"/>
    <w:rsid w:val="00F13AC6"/>
    <w:rsid w:val="00F14231"/>
    <w:rsid w:val="00F14EA5"/>
    <w:rsid w:val="00F15CD5"/>
    <w:rsid w:val="00F16059"/>
    <w:rsid w:val="00F16393"/>
    <w:rsid w:val="00F17C14"/>
    <w:rsid w:val="00F20C42"/>
    <w:rsid w:val="00F210BE"/>
    <w:rsid w:val="00F2533F"/>
    <w:rsid w:val="00F30EEE"/>
    <w:rsid w:val="00F3483C"/>
    <w:rsid w:val="00F348CF"/>
    <w:rsid w:val="00F35E47"/>
    <w:rsid w:val="00F364CB"/>
    <w:rsid w:val="00F36D7A"/>
    <w:rsid w:val="00F37592"/>
    <w:rsid w:val="00F400A4"/>
    <w:rsid w:val="00F400EF"/>
    <w:rsid w:val="00F41ECD"/>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649"/>
    <w:rsid w:val="00F57150"/>
    <w:rsid w:val="00F601E2"/>
    <w:rsid w:val="00F631A1"/>
    <w:rsid w:val="00F673DE"/>
    <w:rsid w:val="00F676E2"/>
    <w:rsid w:val="00F67850"/>
    <w:rsid w:val="00F71556"/>
    <w:rsid w:val="00F72E68"/>
    <w:rsid w:val="00F73845"/>
    <w:rsid w:val="00F751D0"/>
    <w:rsid w:val="00F76366"/>
    <w:rsid w:val="00F807B4"/>
    <w:rsid w:val="00F81EAA"/>
    <w:rsid w:val="00F82439"/>
    <w:rsid w:val="00F834B3"/>
    <w:rsid w:val="00F85300"/>
    <w:rsid w:val="00F86761"/>
    <w:rsid w:val="00F87AFD"/>
    <w:rsid w:val="00F90B8D"/>
    <w:rsid w:val="00F9109B"/>
    <w:rsid w:val="00F9126E"/>
    <w:rsid w:val="00F92885"/>
    <w:rsid w:val="00F93B56"/>
    <w:rsid w:val="00F95BEA"/>
    <w:rsid w:val="00F967D7"/>
    <w:rsid w:val="00FA1B12"/>
    <w:rsid w:val="00FA1ED8"/>
    <w:rsid w:val="00FA3A62"/>
    <w:rsid w:val="00FA4CC6"/>
    <w:rsid w:val="00FA6F96"/>
    <w:rsid w:val="00FB0353"/>
    <w:rsid w:val="00FB2995"/>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2767"/>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09F8F"/>
  <w15:docId w15:val="{4773C9B1-F888-2249-BF30-5A8E7051C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924"/>
    <w:pPr>
      <w:keepLines/>
    </w:pPr>
  </w:style>
  <w:style w:type="paragraph" w:styleId="Heading1">
    <w:name w:val="heading 1"/>
    <w:basedOn w:val="Normal"/>
    <w:next w:val="Normal"/>
    <w:link w:val="Heading1Char"/>
    <w:autoRedefine/>
    <w:uiPriority w:val="9"/>
    <w:qFormat/>
    <w:rsid w:val="00AD15D5"/>
    <w:pPr>
      <w:keepNext/>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E44E32"/>
    <w:pPr>
      <w:keepNext/>
      <w:spacing w:before="240" w:after="240"/>
      <w:contextualSpacing/>
      <w:outlineLvl w:val="1"/>
    </w:pPr>
    <w:rPr>
      <w:rFonts w:asciiTheme="majorHAnsi" w:hAnsiTheme="majorHAnsi"/>
      <w:b/>
      <w:sz w:val="26"/>
      <w:szCs w:val="28"/>
      <w:lang w:val="en-GB"/>
    </w:rPr>
  </w:style>
  <w:style w:type="paragraph" w:styleId="Heading3">
    <w:name w:val="heading 3"/>
    <w:basedOn w:val="Normal"/>
    <w:next w:val="Normal"/>
    <w:link w:val="Heading3Char"/>
    <w:uiPriority w:val="9"/>
    <w:qFormat/>
    <w:rsid w:val="00235529"/>
    <w:pPr>
      <w:keepNext/>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3E45C3"/>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3E45C3"/>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AD15D5"/>
    <w:rPr>
      <w:rFonts w:asciiTheme="majorHAnsi" w:hAnsiTheme="majorHAnsi"/>
      <w:b/>
      <w:sz w:val="30"/>
      <w:szCs w:val="44"/>
      <w:lang w:val="en-GB"/>
    </w:rPr>
  </w:style>
  <w:style w:type="character" w:customStyle="1" w:styleId="Heading2Char">
    <w:name w:val="Heading 2 Char"/>
    <w:basedOn w:val="DefaultParagraphFont"/>
    <w:link w:val="Heading2"/>
    <w:uiPriority w:val="9"/>
    <w:rsid w:val="00E44E32"/>
    <w:rPr>
      <w:rFonts w:asciiTheme="majorHAnsi" w:hAnsiTheme="majorHAnsi"/>
      <w:b/>
      <w:sz w:val="26"/>
      <w:szCs w:val="28"/>
      <w:lang w:val="en-GB"/>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50599D"/>
    <w:pPr>
      <w:spacing w:before="240" w:after="0" w:line="240" w:lineRule="auto"/>
    </w:pPr>
    <w:rPr>
      <w:sz w:val="14"/>
      <w:lang w:val="en-GB"/>
    </w:rPr>
  </w:style>
  <w:style w:type="character" w:customStyle="1" w:styleId="FootnoteTextChar">
    <w:name w:val="Footnote Text Char"/>
    <w:basedOn w:val="DefaultParagraphFont"/>
    <w:link w:val="FootnoteText"/>
    <w:rsid w:val="0050599D"/>
    <w:rPr>
      <w:sz w:val="14"/>
      <w:lang w:val="en-GB"/>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2E6DE" w:themeColor="text2"/>
        <w:between w:val="single" w:sz="4" w:space="4" w:color="B2E6DE"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3215CD"/>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Box-QS">
    <w:name w:val="CCS Box - QS"/>
    <w:basedOn w:val="TableNormal"/>
    <w:uiPriority w:val="99"/>
    <w:rsid w:val="009B4AF7"/>
    <w:pPr>
      <w:spacing w:before="0" w:after="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170" w:type="dxa"/>
        <w:left w:w="284" w:type="dxa"/>
        <w:bottom w:w="170" w:type="dxa"/>
        <w:right w:w="170" w:type="dxa"/>
      </w:tblCellMar>
    </w:tblPr>
    <w:trPr>
      <w:cantSplit/>
    </w:trPr>
    <w:tcPr>
      <w:shd w:val="clear" w:color="auto" w:fill="auto"/>
    </w:tcPr>
  </w:style>
  <w:style w:type="numbering" w:customStyle="1" w:styleId="Listbullets">
    <w:name w:val="List bullets"/>
    <w:uiPriority w:val="99"/>
    <w:rsid w:val="003215CD"/>
    <w:pPr>
      <w:numPr>
        <w:numId w:val="8"/>
      </w:numPr>
    </w:pPr>
  </w:style>
  <w:style w:type="paragraph" w:customStyle="1" w:styleId="PulloutBoxHeading">
    <w:name w:val="Pullout Box Heading"/>
    <w:basedOn w:val="Heading2"/>
    <w:qFormat/>
    <w:rsid w:val="003215CD"/>
    <w:pPr>
      <w:spacing w:before="60" w:line="240" w:lineRule="auto"/>
      <w:contextualSpacing w:val="0"/>
    </w:pPr>
    <w:rPr>
      <w:rFonts w:asciiTheme="minorHAnsi" w:eastAsia="Times New Roman" w:hAnsiTheme="minorHAnsi" w:cs="Arial"/>
      <w:iCs/>
      <w:color w:val="006C68"/>
      <w:kern w:val="28"/>
      <w:sz w:val="32"/>
      <w:lang w:eastAsia="en-AU"/>
    </w:rPr>
  </w:style>
  <w:style w:type="table" w:customStyle="1" w:styleId="PulloutBox">
    <w:name w:val="Pullout Box"/>
    <w:basedOn w:val="TableNormal"/>
    <w:uiPriority w:val="99"/>
    <w:rsid w:val="003215CD"/>
    <w:pPr>
      <w:spacing w:before="0" w:after="0" w:line="240" w:lineRule="auto"/>
    </w:pPr>
    <w:rPr>
      <w:rFonts w:eastAsia="Times New Roman"/>
      <w:color w:val="auto"/>
      <w:lang w:eastAsia="en-AU"/>
    </w:rPr>
    <w:tblPr>
      <w:tblCellMar>
        <w:top w:w="284" w:type="dxa"/>
        <w:left w:w="284" w:type="dxa"/>
        <w:bottom w:w="284" w:type="dxa"/>
        <w:right w:w="284" w:type="dxa"/>
      </w:tblCellMar>
    </w:tblPr>
    <w:trPr>
      <w:cantSplit/>
    </w:trPr>
    <w:tcPr>
      <w:shd w:val="clear" w:color="auto" w:fill="F4F4D8"/>
    </w:tcPr>
  </w:style>
  <w:style w:type="table" w:customStyle="1" w:styleId="Style1">
    <w:name w:val="Style1"/>
    <w:basedOn w:val="TableNormal"/>
    <w:uiPriority w:val="99"/>
    <w:rsid w:val="003215CD"/>
    <w:pPr>
      <w:spacing w:before="0" w:after="0" w:line="240" w:lineRule="auto"/>
    </w:pPr>
    <w:rPr>
      <w:rFonts w:eastAsia="Times New Roman"/>
      <w:color w:val="auto"/>
      <w:lang w:eastAsia="en-AU"/>
    </w:rPr>
    <w:tblPr>
      <w:tblBorders>
        <w:top w:val="single" w:sz="24" w:space="0" w:color="BAC736"/>
        <w:left w:val="single" w:sz="24" w:space="0" w:color="BAC736"/>
        <w:bottom w:val="single" w:sz="24" w:space="0" w:color="BAC736"/>
        <w:right w:val="single" w:sz="24" w:space="0" w:color="BAC736"/>
      </w:tblBorders>
    </w:tblPr>
    <w:tcPr>
      <w:tcMar>
        <w:top w:w="57" w:type="dxa"/>
        <w:left w:w="397" w:type="dxa"/>
        <w:bottom w:w="284" w:type="dxa"/>
        <w:right w:w="397" w:type="dxa"/>
      </w:tcMar>
    </w:tcPr>
  </w:style>
  <w:style w:type="paragraph" w:customStyle="1" w:styleId="TextHere">
    <w:name w:val="Text Here"/>
    <w:basedOn w:val="BodyText"/>
    <w:link w:val="TextHereChar"/>
    <w:uiPriority w:val="1"/>
    <w:qFormat/>
    <w:rsid w:val="003215CD"/>
    <w:pPr>
      <w:widowControl w:val="0"/>
      <w:autoSpaceDE w:val="0"/>
      <w:autoSpaceDN w:val="0"/>
      <w:spacing w:after="0" w:line="276" w:lineRule="auto"/>
      <w:ind w:left="20"/>
    </w:pPr>
    <w:rPr>
      <w:rFonts w:ascii="Arial" w:eastAsia="Arial" w:hAnsi="Arial" w:cs="Arial"/>
      <w:color w:val="231F20"/>
      <w:w w:val="105"/>
      <w:sz w:val="19"/>
      <w:szCs w:val="19"/>
      <w:lang w:val="en-US" w:bidi="en-US"/>
    </w:rPr>
  </w:style>
  <w:style w:type="character" w:customStyle="1" w:styleId="TextHereChar">
    <w:name w:val="Text Here Char"/>
    <w:basedOn w:val="BodyTextChar"/>
    <w:link w:val="TextHere"/>
    <w:uiPriority w:val="1"/>
    <w:rsid w:val="003215CD"/>
    <w:rPr>
      <w:rFonts w:ascii="Arial" w:eastAsia="Arial" w:hAnsi="Arial" w:cs="Arial"/>
      <w:color w:val="231F20"/>
      <w:w w:val="105"/>
      <w:sz w:val="19"/>
      <w:szCs w:val="19"/>
      <w:lang w:val="en-US" w:bidi="en-US"/>
    </w:rPr>
  </w:style>
  <w:style w:type="paragraph" w:customStyle="1" w:styleId="Bulletlist">
    <w:name w:val="Bullet list"/>
    <w:basedOn w:val="Normal"/>
    <w:link w:val="BulletlistChar"/>
    <w:qFormat/>
    <w:rsid w:val="003215CD"/>
    <w:pPr>
      <w:spacing w:before="0" w:after="200" w:line="264" w:lineRule="auto"/>
      <w:ind w:left="709" w:hanging="283"/>
      <w:contextualSpacing/>
    </w:pPr>
    <w:rPr>
      <w:rFonts w:ascii="Arial" w:eastAsia="Times New Roman" w:hAnsi="Arial"/>
      <w:szCs w:val="24"/>
    </w:rPr>
  </w:style>
  <w:style w:type="character" w:customStyle="1" w:styleId="BulletlistChar">
    <w:name w:val="Bullet list Char"/>
    <w:basedOn w:val="DefaultParagraphFont"/>
    <w:link w:val="Bulletlist"/>
    <w:rsid w:val="003215CD"/>
    <w:rPr>
      <w:rFonts w:ascii="Arial" w:eastAsia="Times New Roman" w:hAnsi="Arial"/>
      <w:szCs w:val="24"/>
    </w:rPr>
  </w:style>
  <w:style w:type="paragraph" w:styleId="BodyText">
    <w:name w:val="Body Text"/>
    <w:basedOn w:val="Normal"/>
    <w:link w:val="BodyTextChar"/>
    <w:semiHidden/>
    <w:rsid w:val="003215CD"/>
  </w:style>
  <w:style w:type="character" w:customStyle="1" w:styleId="BodyTextChar">
    <w:name w:val="Body Text Char"/>
    <w:basedOn w:val="DefaultParagraphFont"/>
    <w:link w:val="BodyText"/>
    <w:semiHidden/>
    <w:rsid w:val="003215CD"/>
  </w:style>
  <w:style w:type="table" w:customStyle="1" w:styleId="CCSBox-Whatthestandardsays">
    <w:name w:val="CCS Box - What the standard says"/>
    <w:basedOn w:val="TableNormal"/>
    <w:uiPriority w:val="99"/>
    <w:rsid w:val="00CE7447"/>
    <w:pPr>
      <w:spacing w:line="240" w:lineRule="auto"/>
    </w:pPr>
    <w:rPr>
      <w:b/>
    </w:rPr>
    <w:tblPr>
      <w:tbl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blBorders>
      <w:tblCellMar>
        <w:top w:w="57" w:type="dxa"/>
        <w:left w:w="227" w:type="dxa"/>
        <w:bottom w:w="57" w:type="dxa"/>
        <w:right w:w="170" w:type="dxa"/>
      </w:tblCellMar>
    </w:tblPr>
    <w:tcPr>
      <w:shd w:val="clear" w:color="auto" w:fill="auto"/>
    </w:tcPr>
    <w:tblStylePr w:type="firstRow">
      <w:pPr>
        <w:keepNext/>
        <w:wordWrap/>
        <w:spacing w:line="240" w:lineRule="auto"/>
      </w:pPr>
      <w:rPr>
        <w:b/>
        <w:sz w:val="24"/>
      </w:rPr>
      <w:tblPr/>
      <w:trPr>
        <w:cantSplit/>
        <w:tblHeader/>
      </w:trPr>
      <w:tcPr>
        <w:shd w:val="clear" w:color="auto" w:fill="C7EDE7" w:themeFill="background2" w:themeFillShade="E6"/>
      </w:tcPr>
    </w:tblStylePr>
  </w:style>
  <w:style w:type="table" w:customStyle="1" w:styleId="Style2">
    <w:name w:val="Style2"/>
    <w:basedOn w:val="TableNormal"/>
    <w:uiPriority w:val="99"/>
    <w:rsid w:val="00352DF3"/>
    <w:pPr>
      <w:spacing w:before="0" w:after="0" w:line="240" w:lineRule="auto"/>
    </w:pPr>
    <w:tblPr/>
    <w:tcPr>
      <w:shd w:val="clear" w:color="auto" w:fill="ECF9F7" w:themeFill="background2"/>
    </w:tcPr>
  </w:style>
  <w:style w:type="table" w:customStyle="1" w:styleId="CCSBox-Coloured">
    <w:name w:val="CCS Box - Coloured"/>
    <w:basedOn w:val="TableNormal"/>
    <w:uiPriority w:val="99"/>
    <w:rsid w:val="00DC0EB9"/>
    <w:pPr>
      <w:spacing w:before="0" w:line="240" w:lineRule="auto"/>
    </w:pPr>
    <w:tblPr>
      <w:tblCellMar>
        <w:top w:w="57" w:type="dxa"/>
        <w:left w:w="284" w:type="dxa"/>
        <w:bottom w:w="113" w:type="dxa"/>
        <w:right w:w="170" w:type="dxa"/>
      </w:tblCellMar>
    </w:tblPr>
    <w:trPr>
      <w:cantSplit/>
    </w:trPr>
    <w:tcPr>
      <w:shd w:val="clear" w:color="auto" w:fill="ECF9F7" w:themeFill="background2"/>
    </w:tcPr>
    <w:tblStylePr w:type="firstRow">
      <w:pPr>
        <w:wordWrap/>
        <w:spacing w:beforeLines="0" w:before="240" w:beforeAutospacing="0" w:afterLines="0" w:after="0" w:afterAutospacing="0" w:line="240" w:lineRule="auto"/>
      </w:pPr>
      <w:rPr>
        <w:b/>
        <w:sz w:val="24"/>
      </w:rPr>
      <w:tblPr/>
      <w:trPr>
        <w:cantSplit w:val="0"/>
        <w:tblHeader/>
      </w:trPr>
    </w:tblStylePr>
  </w:style>
  <w:style w:type="table" w:customStyle="1" w:styleId="CCSKeylineBox">
    <w:name w:val="CCS Keyline Box"/>
    <w:basedOn w:val="TableNormal"/>
    <w:uiPriority w:val="99"/>
    <w:rsid w:val="00374840"/>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character" w:customStyle="1" w:styleId="Indicator">
    <w:name w:val="Indicator"/>
    <w:basedOn w:val="DefaultParagraphFont"/>
    <w:uiPriority w:val="1"/>
    <w:qFormat/>
    <w:rsid w:val="00374840"/>
    <w:rPr>
      <w:b/>
      <w:bCs/>
      <w:color w:val="1D5C52" w:themeColor="background2" w:themeShade="40"/>
      <w:lang w:val="en-GB"/>
    </w:rPr>
  </w:style>
  <w:style w:type="table" w:customStyle="1" w:styleId="CCSSolidBoxQS">
    <w:name w:val="CCS Solid Box (QS)"/>
    <w:basedOn w:val="TableNormal"/>
    <w:uiPriority w:val="99"/>
    <w:rsid w:val="00374840"/>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paragraph" w:customStyle="1" w:styleId="Heading1QSTitle">
    <w:name w:val="Heading 1 QS Title"/>
    <w:basedOn w:val="Heading1"/>
    <w:qFormat/>
    <w:rsid w:val="00374840"/>
    <w:rPr>
      <w:color w:val="005A60"/>
    </w:rPr>
  </w:style>
  <w:style w:type="table" w:customStyle="1" w:styleId="CCSPullout">
    <w:name w:val="CCS Pullout"/>
    <w:basedOn w:val="TableNormal"/>
    <w:uiPriority w:val="99"/>
    <w:rsid w:val="00374840"/>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paragraph" w:customStyle="1" w:styleId="CCSSolidColour">
    <w:name w:val="CCS Solid Colour"/>
    <w:basedOn w:val="Normal"/>
    <w:qFormat/>
    <w:rsid w:val="004D0C85"/>
    <w:pPr>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Normal"/>
    <w:qFormat/>
    <w:rsid w:val="00BA4B03"/>
    <w:pPr>
      <w:keepNext/>
      <w:keepLines w:val="0"/>
      <w:pBdr>
        <w:left w:val="single" w:sz="48" w:space="8" w:color="1C5C52"/>
      </w:pBdr>
      <w:spacing w:after="0"/>
      <w:ind w:left="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fetyandquality.gov.au/colonoscopy-cc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fetyandquality.gov.au/colonoscopy-cc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3.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65</Words>
  <Characters>13741</Characters>
  <Application>Microsoft Office Word</Application>
  <DocSecurity>0</DocSecurity>
  <Lines>244</Lines>
  <Paragraphs>94</Paragraphs>
  <ScaleCrop>false</ScaleCrop>
  <HeadingPairs>
    <vt:vector size="2" baseType="variant">
      <vt:variant>
        <vt:lpstr>Title</vt:lpstr>
      </vt:variant>
      <vt:variant>
        <vt:i4>1</vt:i4>
      </vt:variant>
    </vt:vector>
  </HeadingPairs>
  <TitlesOfParts>
    <vt:vector size="1" baseType="lpstr">
      <vt:lpstr>Colonoscopy CCS - Guide for consumers</vt:lpstr>
    </vt:vector>
  </TitlesOfParts>
  <Manager/>
  <Company/>
  <LinksUpToDate>false</LinksUpToDate>
  <CharactersWithSpaces>162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Guide for consumers</dc:title>
  <dc:subject/>
  <dc:creator>Australian Commission on Safety and Quality in Health Care</dc:creator>
  <cp:keywords/>
  <dc:description/>
  <cp:lastModifiedBy>James Armstrong</cp:lastModifiedBy>
  <cp:revision>4</cp:revision>
  <cp:lastPrinted>2025-09-12T03:49:00Z</cp:lastPrinted>
  <dcterms:created xsi:type="dcterms:W3CDTF">2025-09-12T03:49:00Z</dcterms:created>
  <dcterms:modified xsi:type="dcterms:W3CDTF">2025-09-18T0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